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10/2564</w:t>
      </w:r>
      <w:r>
        <w:t xml:space="preserve"> </w:t>
      </w:r>
      <w:r>
        <w:t xml:space="preserve">วันอังคารที่</w:t>
      </w:r>
      <w:r>
        <w:t xml:space="preserve"> </w:t>
      </w:r>
      <w:r>
        <w:t xml:space="preserve">14</w:t>
      </w:r>
      <w:r>
        <w:t xml:space="preserve"> </w:t>
      </w:r>
      <w:r>
        <w:t xml:space="preserve">ธันวาคม</w:t>
      </w:r>
      <w:r>
        <w:t xml:space="preserve"> </w:t>
      </w:r>
      <w:r>
        <w:t xml:space="preserve">2564</w:t>
      </w:r>
      <w:r>
        <w:t xml:space="preserve"> </w:t>
      </w:r>
      <w:r>
        <w:t xml:space="preserve">เวลา</w:t>
      </w:r>
      <w:r>
        <w:t xml:space="preserve"> </w:t>
      </w:r>
      <w:r>
        <w:t xml:space="preserve">10.00</w:t>
      </w:r>
      <w:r>
        <w:t xml:space="preserve"> </w:t>
      </w:r>
      <w:r>
        <w:t xml:space="preserve">–</w:t>
      </w:r>
      <w:r>
        <w:t xml:space="preserve"> </w:t>
      </w:r>
      <w:r>
        <w:t xml:space="preserve">12.00</w:t>
      </w:r>
      <w:r>
        <w:t xml:space="preserve"> </w:t>
      </w:r>
      <w:r>
        <w:t xml:space="preserve">น.</w:t>
      </w:r>
    </w:p>
    <w:p>
      <w:pPr>
        <w:pStyle w:val="Date"/>
      </w:pPr>
      <w:r>
        <w:t xml:space="preserve">วันอังคารที่</w:t>
      </w:r>
      <w:r>
        <w:t xml:space="preserve"> </w:t>
      </w:r>
      <w:r>
        <w:t xml:space="preserve">14</w:t>
      </w:r>
      <w:r>
        <w:t xml:space="preserve"> </w:t>
      </w:r>
      <w:r>
        <w:t xml:space="preserve">ธันว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 ข่าวคราวที่แล้วใช่ไหม ค่าธรรมเนียม มีค้างแล้วก็มีของใหม่เสริมเข้ามาอีกนิดหน่อยครับอาจารย์ อ๋อยังดูเยอะอยู่ เดี๋ยวผม กล้องนิดนึงครับ ที่ค้างจะมี 1 2 3 ครับอาจารย์ ครับ แล้วก็ระหว่างทาง จะมีล้อ 1 2 3 ครับ รอ นัดไปได้เร็วครับ ok ok สวัสดีหมอปฐวี สวัสดีครับ น่าจะให้กะทัดรัดหน่อย เวลาเสนอ ครับอาจารย์เดี๋ยวจะพยายามกระชับให้เร็วที่สุด ได้เวลาหรือยังเลขาเช็คชื่อหน่อยครับ ต้องเช็คชื่อไหม ค่ะสวัสดีค่ะอาจารย์ ขออนุญาตเช็คชื่อองค์ประชุมนะคะ เริ่มเลยนะคะ ครับ ค่ะขออนุญาตเช็คองค์ประชุมคณะกรรมการเทคนิค ด้านเทคโนโลยีสิ่งอำนวยความสะดวกและเครื่องมือแพทย์ วันที่ 16 2560 นะคะ ลำดับที่ 1 นะคะ อาจารย์พระอาจารย์ไพรัชประธานค่ะ มาประชุมครับ ขอบพระคุณค่ะ ลำดับที่ 2 นะคะ พลเอกจักพลครับ สวัสดีครับเข้าร่วมประชุมครับ ค่ะ อาจารย์ปฐวีค่ะ สวัสดีครับ ร่วมประชุมครับ อาจารย์ทะเลค่ะ สวัสดีค่ะ ยืนยันเข้าร่วมประชุมครับ ลำดับต่อไปนะคะ ผู้อำนวยการกองส่งเสริมและคุ้มครองสิทธิผู้สูงอายุนะคะ ขออภัยค่ะ สวัสดีค่ะเข้าร่วมประชุมค่ะ ฝากขอบคุณค่ะ ผู้อำนวยการกองทุน แล้วส่งเสริม ความเสมอภาค พี่กานต์ผอ. พิชญะค่ะ เห็นในระบบนะคะ ระดับต่อไปค่ะ อาจารย์เสาวลักษณ์ค่ะ สวัสดีค่ะอาจารย์เสาวรัตน์ เริ่มประชุมการ สวัสดีค่ะเข้าร่วมประชุมค่ะ ค่าขอบคุณค่ะ ต่อไปนะคะ ลอง ผู้อำนวยการสำนักงานพัฒนาวิทยาศาสตร์และเทคโนโลยีแห่งชาติ วันนี้เป็นผู้แทนนะคะ คุณศรีทิพย์ค่ะ สวัสดีค่ะ เข้าประชุมแทนผชค่ะ ขอบคุณค่ะดอกต่อไปนะคะ ผอ. กองควบคุมเครื่องมือแพทย์นะคะ ผอ. กรภัทรค่ะ สวัสดีค่ะ กรภัทร์ รายงานตัวค่ะ ลำดับต่อไปนะคะ ผอ. a m นะคะ กรรมการ งานเลขานุการนะคะ รับเข้าร่วมประชุมครับ ค่ะขอบพระคุณค่ะ วันนี้นะคะ มีผู้เข้าร่วมนะคะ ในระบบนะคะ 10 ท่านนะคะ อยู่ในระหว่างรอนะคะ กราบท่านนะคะ แล้วก็ไม่สามารถเข้าร่วมประชุมได้นะคะ 2 ท่าน อาจารย์อัฐพรนะคะ เราดอกแล้วก็ด็อกเตอร์ไกรสรค่ะ ขอบคุณค่ะ ขอบคุณครับ ไม่ทราบ พอกรภัทร์อยู่ได้ถึงกี่โมงครับ ฮัลโหล กรภัทรได้ยินหรือเปล่าไม่ทราบเดี๋ยวค่อยถามอีกที ได้ยิน ได้ยินค่ะ พ่ออยู่ได้ถึงกี่โมง 11:00 น ค่ะประมาณ 11:00 น พอดีท่านเลขา วาระ 4 ขึ้นมาก่อนดีไหมครับ ได้ครับ เคยอยากฟังความเห็นของพลภัทรในวันละ 4 ด้วยนะครับ ก่อนที่ท่านจะกลับ พอดีท่านจะออกได้ค่ะขอประทานโทษด้วยค่ะ อย่างนั้นขออนุญาตหลับ เอาวันละ 4 การเสวนา bct ขึ้นมาก่อนนะคะ แม่ขาช่วยอย่างนี้นะ ที่มาประชุมไม่ได้นี่ น่าจะพูดแทนนะครับ ที่บอกขอลาประชุมประชุมนิ ให้ผมพูดแทนนะครับ ยกเลิกการสอนบอก เราชมเดี๋ยว เอาพูดแทน จะได้อะไรล่ะ ต่อเนื่องจนได้นะครับ ครับอาจารย์ ถ้าอย่างนั้น เชิญพลังต่อเถอะครับ ครับผม วาระที่ 4 ขอขยับขึ้นมานะครับ เป็นภาระเสวนา เกี่ยวกับ BCG นะครับ ในเรื่องการสร้างความเข้มแข็ง ผลิตภัณฑ์เครื่องมือ ไทย Android นะครับ ก็ขอรบกวนอาจารย์วันทนีย์ครับ ช่วยนำเสนอให้ด้วยครับ รายงานการประชุมรับรองนักเรียน ไม่มีอะไรใช่ไหม นะครับอาจารย์ เดี๋ยวผมขยับไปนิดนึงก็ได้ครับ รับรองรายงานการประชุม เราเรียนไปแล้วใช่ไหม เวียนในสัปดาห์ที่แล้วครับ ไม่มีอะไรแก้ไขก็รับรองเถอะครับ ได้ครับอาจารย์ครับ ประหยัดเวลา อย่างนั้นผมขอเอาภาระ ที่ผอ. กรภัทร์ยังอยู่ Shenzhen ครับ ได้ครับ อาจารย์วันทนีย์เข้ามาหรือยังเอ่ย นำเสนอได้เลยนะครับ ค่ะอาจารย์ อาจารย์ เดี๋ยวนะคะ คือขอสไลด์ ซัก 2 สไลด์วันทนีย์ สไลด์ที่มี คณะกรรมการของ BCG น่ะ อาจจะขึ้นให้ได้ แล้วก็เอาของวันทนีย์ เดี๋ยวทางทีมกำลังเตรียมนะครับ ระหว่างเตรียมก็เอามารับปกติไปก่อนสัก 1 วันละดีไหม เพราะว่าผออยู่ถึง 10:00 น ได้ครับ เตรียมเอกสาร ครับ ได้ครับวันหลังต้องเตรียมเอกสารที่เกี่ยวข้องนะครับ เชิญมารับปกติขึ้นมาก่อนครับ ผมขออนุญาตในวาระสั้นๆดีกว่าครับ ได้ครับได้ครับ 3.3 จะมีนอน 1 กับ No 23 นะครับ โครงการตามจุด 3 เดี๋ยวขอ ลองชิมนิดนึงนะครับ รอ 2 ครับรอ 2 นอน 2 ครับอาจารย์ เป็นโครงการ จะกินเป็นโครงการต่อเนื่องครับอาจารย์ ที่รัก แบบฟอร์มการเฝ้าระวังโรคอุบัติใหม่นะครับ มันเป็นงบบูรณาการปี 2565 นะครับ ใช่คนนี้นี่ เราทำเพื่อคนอื่นมาว่า อรชร จะต้องมีการหารือกับ หน่วยงานที่เกี่ยวข้อง งบประมาณปี 61 ครับ จึงนำมา เข้าสู่กรรมการชุดนี้ก่อนครับอาจารย์เพื่อให้ความเห็นชอบ เอมี่ ไปทำงานร่วมกับสวทช สำนักงบ บูรณาการปี 66 ไปนะครับ ต่อไปนะครับ ไม่เป็นไรนี้ก็จะสรุปเบื้องต้นนะครับอาจารย์ ที่พักขณะนี้นี่ ได้เห็นชอบให้เราทำการ ในส่วนของโครงการอันนี้แล้ว โดยใช้งบบูรณาการปี 65 ฝั่งซ้ายมือสองสไลด์นะครับ เป็นส่วนที่เราทำในปี 65 นี้ ในปี 66 นี้เราจะต่อยอด งานนี้ล่ะครับ ไปทำเพิ่มเติมให้มีการใช้งานต่อเนื่อง การเพิ่มข้อมูลให้กับเจ้าหน้าที่ แล้วก็ทำให้ประชาชนเพิ่มขึ้น ส่วนรายละเอียดนี้เดินทางทีมงาน อย่าไปทำกระเป๋า walsh เครื่องสับทำ ควบคุมรอบต่อไปนะครับ อะไรต่อไปเลยครับ ไปต่อเลยครับ อันนี้จะเป็นรายละเอียดที่เราลบไปแล้ว โดยที่ตัวชี้วัดที่เรามาเบื้องต้นนะครับอาจารย์ Happy 661 บาท ประชากรรับทราบเพิ่มเติม ในภาพเป็นเซน แล้วก็เรามีแพลตฟอร์ม เฝ้าระวังที่มีคุณสมบัติที่ดีขึ้นนะครับ ข้อมูลที่น่าเชื่อถือและมีประสิทธิภาพในการนำเข้าข้อมูล นับหน่วยข้อมูลให้ดีขึ้นนะครับ ต่อเลยครับ อันนี้เป็นแผนงาน อยากเริ่มต้นนะครับอาจารย์ 1 รายละเอียดเรายังไม่เสร็จดี เราได้ถ้าไม่ทันวันนี้นึกแผนการ 1 ปีเช่นเดิม เราจะแบ่งเป็น 4 กิจกรรมใหม่ปี 65 เช่นเดิม ก่อนครับ อันนี้ก็อยากจะนำเสนอ คณะกรรมการเบื้องต้นก่อนนะครับ เพื่อให้ความเห็นชอบ ในการนำข้อเสนอ ในการทำโครงการแพลตฟอร์มนี้ จะไปประกอบแผนงานบูรณาการ พัฒนา ที่ 66 ต่อไปครับอาจารย์ อันนี้ขออนุญาตให้อีกเรื่องนึงหน่อยนะครับ นอน 3 ครับ เธอครับ รอถามที่คล้ายกับ No 2 ครับ benison ออนไลน์ สะดวกสำหรับผู้พิการทุกประเภทนะครับ น้าติ๊กอันนี้นี่ก็ได้อนุมัติทำงานโดยใช้ พัฒนาการปี 65 แล้ว ก็มันพึ่งเข้ามาครับ สถานะ EMS กำลังกลับสวทช และเครือข่ายที่เกี่ยวข้อง 16 ต่อไปนะครับ คอร์ดอะไรถัดไปครับ อันนี้เป็นแผนงานที่ทางกรรมการเห็นเบื้องต้นแล้ว คือฝั่งซ้ายนี่ จะไปทำ พืชผู้สอนและล่างล่ามภาษามือนะครับ แผ่นปั๊มทองคำที่ ms จะช่วยดำเนินการขึ้นมาที่ครอบคลุม อัพเดทดิจิตอลนะครับ ระบบการเรียนการสอนออนไลน์ ในระบบบริการล่ามภาษามือทางไกลและคำบรรยายแทนเสียงนะครับ นำไปสู่นำกว่าก็คือผู้จะได้ประโยชน์ต่อไป ต่อเลยครับ อันนี้เป็นส่วนที่เราลองสรุปเบื้องต้นนะครับ หน้าที่ 65 ที่เราจะดำเนินการนี้ จะทำกล่องสีม่วงๆนะครับ orc ประมาณ 565 นะครับ เป็น web based สื่อดิจิตอล 800 เรื่อง โกหกเราจะขยับเป็นโมบายเบส เติมเติมมาอีก 800 แล้วเรื่องนะครับ ต่อเลยครับ ตัวชี้วัด ต่อเลยครับอันนี้พูดไปแล้วนะครับ ในแผนงานที่เรารักกันเบื้องต้นนะครับ ก็จะมี 6 กิจกรรมนะครับ ปี 66 สิ่งที่เราวางแผนไว้ ปี 65 เช่นกันครับ ต่อเลยครับ ลองต่อเนื่องครับอาจารย์ทั้ง 2 และ 3 อยากออกมาติดกับทางกรรมการนะครับ เห็ดมอบให้ทางทีม B B A M ไปร่วมกับทีมวิจัยสวทช เพื่อสนับสนุนโครงการทั้ง 2 โครงการนะครับ ประจำปี 60 ต่อไปครับอาจารย์ กรรมการมีความเห็นอะไรไหมครับ อยากถามอะไรไหมครับ ฟังทุกวันนี้ก็เป็นเรื่องที่เราทำอยู่แล้ว เราก็จะของบประมาณทำต่อไปนะครับ ก็มาขอให้ชุดนี้ เห็นชอบนะครับ ว่าให้ดำเนินการได้ แต่เราพูดบูรณาการนิ ระบบบูรณาการกับใคร สองเราจะบูรณาการเป็นหลักกับทางกรมควบคุมโรคครับอาจารย์ เมื่อวานนอน 3 นี่ เราจะ หลักกลับทาง สพฐใช่ไหมครับอาจารย์วันทนีย์ ค่ะ มทส แล้วก็พอสวค่ะ ok นะครับ อันนี้เรื่องงบบูรณาการนี้เป็นเรื่องสำคัญที่เรียนไปตั้งแต่ต้น คือเราต้องการให้เหนื่อยงาน partner เพราะเราเป็นหน่วยเทคนิคอย่างเดียว แต่ถ้ามี สาธารณสุขหรือหน่วยงานที่เกี่ยวข้องด้วย จะได้ประโยชน์ไปด้วยกันนะครับ ok นะครับตรงนี้ก็เห็นชอบนะครับ ขอบคุณครับอาจารย์ครับ ไปวาระที่ 4 เงินเทวดานะครับ ค่ะ ฮัลโหล ค่ะอาจารย์ เดี๋ยวน้องเขาขึ้น เปิดได้ไหมเอ่ย กำลังโหลดไฟล์ ผมเกิดให้ฟังนิดนึงครับ มันเกิดเรื่องอย่างนี้นะครับ ออกกำลัง ไททัน Alan เครื่องมือแพทย์ เรามีคณะ ทำงาน อะไรอันนี้นะครับ เห็นว่าเรามีคณะทำงาน อยู่ 6 ชุดนะครับ คณะทำงาน 1 ที่เป็นอักษร ตัวเลขสีแดงๆนะครับ แล้วก็มี 2 3 4 5 6 ตามลำดับ ประธานคณะกรรมการและเราได้ประชุมกัน ประชุมเสร็จเล่นเมื่อเดือนตุลาคม กำลังตั้งประเด็นที่จะกำลังจะประชุมอีกที ผมได้ทราบ หมาก ใกล้ๆว่า อาจจะนัดเดือนมกราคม ปีนี้สิ่งที่ผมจะนำเรื่องเข้ามาวันนี้นี่ คณะที่ 6 นี้นะครับ คืนนี้ คุณศรีที่อยู่ด้วย ก็ได้ เรื่องกับสาธารณสุขแล้ว อยากให้ท่านหรืออย่างไร นางเอก 6 ก็ดำเนินเรื่องได้ อธิบดีกรมบัญชีกลางเป็นการ ทางเลขาก็มีทางทีมของเฉลิมพล ก็เดินเรื่องกับเขาได้นะครับ เห็นมีซอง 3 ที่กำลังจะเดินเรื่องนะครับ ลองถามสินี้ น่าจะสัมพันธ์กัน อันที่ออกนี่ การเตรียมหัวข้อหรือหน่วยงานที่พร้อม ที่จะมีจะเป็นเอกชนหรือไม่ก็แล้วแต่ ว่า กูไม่ผ่านมาตรฐาน ครบหมดแล้วหรือยัง สุพรรณี จะนำเข้าไปสู่คณะที่ 4 คุณหมอบรรจงเป็นประธาน ในขณะที่เรียกว่า สร้างความเชื่อมั่น ก็คือยังไม่ต้องรอ บัญชีนวัตกรรมก็ได้เพราะตราบใดที่เขามีไอ IP อย ก็จะทำให้ บรรดาโรงพยาบาล ให้เขา comment กลับมา เรียนที่ประชุมให้เข้าใจ ต้องพยายามเข้าใจนะครับ ให้เขานี่ comment ใช้งาน เอาสิ่งที่ดีหรือไม่ได้มาตรฐานเข้าไปนะครับ วันนี้ก็เลยจะเอา เข้ามาปรึกษา กระเพาะกรภัทรหน่อย เธอมาทำดีต่อครับ เอารายการของวันทนีย์ ไม่มีปัญหา ปัตตานีอันนี้อย่างนี้ ผมพูดให้เร็วขึ้นนะครับ ของคณะที่ 2 มีผู้อำนวยการ แรปวันทนีย์กับด็อกเตอร์ตลาดนี้ รวบรวมผลงานนะครับ อันนี้ก็รวบรวมเฉพาะ พยายามหาหน่วยงานอื่นก็ไม่ได้สักทีอย่างนั้นทำหน่วยงาน สวทชก่อน เขาบอกได้ 96 รายการแล้วแบ่งเป็นระดับ ABC วันนี้ช่วยอธิบายหน่อยว่า ABC คืออะไรครับ วันนี้ปิดใหม่หรือเปล่า ถ้าขายแล้วจะแต่งตัวพวกนี้ แต่งตัวเรียบร้อยหรือยัง สมัครเข้ากรรมการ ชุดแต่งบล็อกนะครับ ฮัลโหล ได้ยินไหมเอ่ย เนื้อหาห้องเดียวกันได้ยินไหมเมื่อกี้ ลองเปลี่ยนใหม่ดูครับ นำทาง วัธนี อาจารย์ได้ยินไหมครับ ค่ะ ระดับที่เราแบ่งนะคะ เป็น 3 ระดับนะคะ ระดับ A ก็คือ รอถ่ายทอดเทคโนโลยีไปให้บริษัท บริษัทแล้วนะคะ ระดับมาตรฐานแล้ว จะไปขี้แล้วแล้วก็ถ่ายทอดให้บริษัทแล้ว อนิพรณ์ที่จะ ไปดำเนินการต่อได้นะคะ เช่น เอาไปทำ แค่ทำพีทีจีก็อาจจะไปทำ sandbox ชื่อบัญชีนวัตกรรม ไปส่งเสริมการขายได้นะคะ ส่วนกลุ่มที่ 2 เป็นกลุ่มระดับ ดี ผมที่ได้ทำ ได้ทีแล้วนะคะ การทดสอบทางคลินิกแล้วนะคะ ก็ เตรียมตัวต่อไปเพื่อที่จะรอ มีการถ่ายทอดเทคโนโลยีนะคะ แล้วก็กลุ่ม C เป็นกลุ่มที่ทำงานภายใต้ข้อห้องปฏิบัติการห้องแลปอยู่นะคะ งั้นเราจะแบ่งงานออกไปเป็น 3 กลุ่ม เราจะเห็นว่าในแต่ละกลุ่มก็จะแบ่งเป็น มันเป็นเรื่องครูพันอยู่เท่าไร เรื่องน้ำยาชุดขวดเท่าไร และเป็นวัสดุอุปกรณ์ อยู่เท่าไหร่นะคะ ก็ต้องเห็นภาพรวม ความผลงานสวทชที่เรามีต้นแบบ ในระหว่างปี 61-64 นะคะ ต้นแบบค่ะ มีตัวอย่างไหมครับเชิญครับ ค่ะ ว่าจะขอให้วางดรพระครูอธิบาย ว่าแต่ละตัวเป็นอย่างไรนะคะ เชิญพระสุค่ะ อัศจรรย์ครับ เอาข้อมูลกลุ่ม A มาลอง ดูตามคลัชก่อนครับ พนักงานแฟน ผมว่าจะเริ่มกลับ ว่ามีความเสี่ยงต่ำ Part 1 Part 2 ก็เลยทำสีแดงไว้ครับ ในส่วนนี้ กลัวมันจะเป็นไม่ใช่เครื่องมือแพทย์ด้วย เรียง หรือว่าเพื่อนที่เป็นเกย์เลส แรงดันอากาศลบนี่ มันไม่ใช่เครื่องมือแพทย์ ใครเตะบอลเสร็จหน่อยครับ Casio คือเพียงสุดครับ กลับมา เอาเสียงต่ำครับ ok ครับ เชื่อมต่อครับ วันนี้ก็พยายามทำ กำลังเป็นคู่มือของอย thscore ถูกต้องไหมครับ รูปภาพซอฟต์แวร์ส่งกลับมาเป็นชุด ก็จะมี ออกก่อนนะครับ อันถ่ายทอดเมื่อคืนนี้ ไม่มีผู้ ทำสีแดงที่ดีที่สุด นึกว่าไปแล้ว นึกเรื่องคู่กรรมคู่ครับ ไปครับ เป็นอุปกรณ์ เครื่องช่วย พี่แดง พี่กับไอ้บีต่างกันยังไง IV คือ นิทานนกร่างกาย มันจะแบ่ง คันที่ 4 ครับ ไม่ค่อยชอบเท่าไหร่ คำประพันธ์เหมือนกับว่า ฟังในตะกร้านะครับ เด็กๆ อยู่ที่ไหนจะผอมก็ต้องเชื่อฟังครับที่เป็นคลาส 2 จะเข้า Facebook แล้วนะครับ แล้วก็จะมีตัว พี่ไม่เคยเอาเทียน ก็ไม่ว่างไปสอบ อ้วนแล้ว ก็ต้องดูก่อนนะครับว่าเขาจะเข้าตลาดได้หรือเปล่า นี่ก็เข้าค่ายนั้นไปก็ได้ครับ มันใหญ่ถึงเวลาที่มันออกครับ เป็นครอบครัว บอกมีนาครับ ปี 2565 ก็เลยยังไม่เอาสีแดงมาครับ หน้ากาก ปีหลังๆ ไม่ออก Pantip เพื่อนๆของพี่โซๆเตรียมไว้ครับ อันนี้รหัสไปครับ ขอโทษครับข้อมูลที่รับมา ไซด์ไลน์ นำทาง บัญชีนวัตกรรมไทย ลองทำสีแดงที่ คันทั้งตัวก่อนนะ พรุ่งนี้ก็ต้องไปคุยดีๆอีกครั้งนึง มาพร้อมกัน ยกตัวอย่าง อิมแพคเมืองทอง อะไหล่เครื่องซักผ้า ภาพนักเรียน ทดสอบ เปิดเบาหวานนะครับ อุณหภูมิ นพพลแสงแสง มองโกเลียของทางไม่เกิดก็มี รับของ ipa นะครับ รถเข็นคนพิการนะครับ อันนี้คือขาด 1 ครับ ไปครับ ผลงานวิจัยของคุณนะครับ ทำกับข้าว Comic ถ้าไปแล้ว 2 เม็ด ดีขึ้นยัง หมวกปฏิทิน เป็ดรหัสลบ ABC หรือว่า อุปกรณ์คัดกรอง สวัสดีครับ น่าจะประมาณนี้ครับอาจารย์ ครับ คือผม สวัสดีครับตอนนี้อยู่ ทะเลาะกัน ในขณะที่ 2 นะครับ ผมเอาไปให้ไปเตรียมเข้าไปเต็มที่ ของคืนด้วยนะ ไม่ค่อยจะได้ เลยเอาโซดาชอบเป็นตัวตั้ง unattended ชุดของ มีกำลัง เอาอีกว่าเขาจะส่งเข้าไปส่งข้าว เขาบอกว่าของเข้าไป ใน ไม่ใช่ ไปเอานะครับ คดีเด็ด ให้กรรมการ ถั่วงอก บริษัท จดแจ้งจดทะเบียนอย ผมเข้าไปไม่ได้ อย่าเอาความรู้ให้เยอะ อันดับบอล คนท้วง xxx ตวง จะกินอะไร ขอความรู้ ละครโทรทัศน์ใหม่คืออะไร เราจะ เงินเข้าหรือยังครับพอครับ ขอบคุณนะคะที่ทำข้อมูลละเอียดมากนะคะ คิดว่า หมวกกันน็อคอยู่ในที่ประชุม กรมไปเมื่อ เรื่องของ เอายอน พยากรณ์อากาศ เมียบางอย่าง ภาพก็จะมี ขอเป็นเรื่องของ Admin จริงๆแล้วเราก็ ได้เยอะๆ ต่างก็รู้ว่าโทรศัพท์ เฉพาะ รักเมียมากที่สุด มีค้างส่งงานต่อให้ครับ หน้าที่ดูแลสวนให้ ไม่เป็นไรสด กฎหมาย เย็นหมายความว่า เรียบร้อยแล้ว ต้องโทษตัวเองที่ทำไปไหนตัวแล้วก็ โหลดมาเล่น ไม่ได้ว่า ไป อยากได้ อินทผาลัมถ่ายทอด และบางรายการ นครนายก วรพร 1 2 3 4 1 ผู้ประกอบการที่ไม่ใช้ระบบ มาตรฐาน 1 รายการ สถานการณ์ มีอะไรคะ อนามัยคืออะไร มีรหัสนี้ ไม่ใช้ก็ ความเชื่อมั่น เมื่อเรามีอย่างนี้เรามีที่มาอย่างนี้ ข้อความว่า ยังไงก็ต้องเริ่มจากการที่เป็นผู้จดทะเบียน จดทะเบียน วิธีทำมะม่วงกวน คอร์ดเพลง ว่าไอ้ที่ฉันว่า Google ยังไงนะครับ อยู่เครื่องบิน สูงกว่า ทำงานเพื่อใช้บริการนะครับ มีใครสักคนนะไม่ใช่แฟนนะคะ ตรวจสอบอีกทีนึง ก็ประมาณนี้ค่ะ พรุ่งนี้ ใครเป็นผู้แพ้ งดการจดทะเบียนของ ประกอบการ เรียน School หนังสือ ที่จะต้องได้ ไม่ต้อง เราก็ต้องมี 6 คุณภาพ สมาชิก ไม่มีระบบคุณภาพอะไร ไม่ได้นะ น้องส่งไปทาง อยได้ค่ะ เสริมได้ครับ Motor vehicle เสริมที่มา ดำเนินการประชุมออนไลน์ อาการหนักไม่ใช่ครับ มีคนก็ตามมา เราคุยแล้วก็ไม่รบกวนละ นาฬิกา ศักดิ์สิทธิ์ พื้นสำเร็จด้วย ก็เงียบไปนะ เอาไปทางอื่นได้ไปต่อ ฮัลโหลจะกลับ แนะนำไปแล้วหายไปเลย น่ารักเชียว นโยบาย บ่มีอะไรไหมครับ เล่นอะไรของคอม ออกกำลังกายแบบนี้นะครับ ก็ทีม เป็นใครครับ การพาณิชย์หรือเอาไข่ ทำงานก่อน ให้คนหัวสิงห์ที่วัฒนธรรม พร้อมหรือยังจดทะเบียนใช้อะไรทางบริษัททางทุกอย่าง ทุกอย่างยังใหม่มาก ประเทศที่ได้อีกครั้งได้ไหมครับอันนี้เข้าใจแล้ว มันก็ยังใหม่มากนะครับ ฉะนั้น ผมกลับมาทำงาน ปฐมอโศก ไปตรงๆว่า น้ำแตก นึกว่า 1 Note 2 Note 3 ตอนนี้เท่าไร นักวิจารณ์ ตลก ฝ่ายบริหารของ เมื่อกี้ หนูให้ได้หรือไม่ได้ก็อย่างที่ 4 นึกว่าทำดีกับทีมขึ้นมาแล้ว บอกว่าจะเอา อาจารย์วีจะมายังไม่พร้อม ไม่ทำอะไรของปทุมธานี ขอบคุณคนที่ท้วง พอดีว่าจะให้กูทำดีนะ กับน็อต ไปทำกับบอสนะครับ ขออนุญาตท่าน มีคนอยากได้คนมาช่วยก็ดี ผมโพสต์แต่ละทีมงานเยอะมาก ประมาณ 20 กว่าล้านนะครับ 23 ล้าน บ่อยาก พ่อกับแม่เขาเลือก เอาไปเขาจะได้เอาไปให้ที่โรงพยาบาล ย้ายโรงพยาบาล ยันอีกครั้งนะครับ ไม่เข้าใจนะ หรือไม่ได้ผ่านอยงานเข้าไป คำว่ากันอย่าเข้าใจผิด ส่งให้ไม่ใช่ เพื่อเข้าไปดู คนเข้ามาแล้ว จะเปลี่ยนปุ่มซ้ายขวาถนัดอย่างไร เราก็จะได้ปรับ อ๋อในทาง คดี มอบหมายใคร รับลูกรับได้ไหม ชวนคนของไกรสร ขนิษฐา ของพี่มาด้วย เป็นห่วงว่าเขาจะเช้า ไซโล ก็คือว่า ทำมาก็ไม่ทำ ลำบาก มอเตอร์รถบังคับว่า ละครเมียปอเข้าไปด้วย หนูก็อยาก อิทธิฤทธิ์ สภาพอากาศ ก็ไม่รู้ สถิติทำอะไร อวยพรในกล่องก่อน วิชาของ 200 ชั่วโมง ไม่มีครับ ก็เวลา เอาเล่มไปดูตรงคณะกรรมการ ต้องยอมรับหน่อยนะครับ น็อต เราก็อยู่นี่ Happy Birthday นะครับ มีฝน นัทมีไซส์อะไร ตรงที่เราพูดอ่ะเป็นกันเองชื่อใช้บัญชีนวัตกรรม Anime คอร์ดเพลง มันๆ บังคับตีกัน ตีกัน ไม่ใช่อันนี้มันอัพเดท พี่ครับ นิมิตที่ 1 ไปครับ mini 2 ถอยขึ้นหน้าครับ โอเคค่ะไม่ได้แล้ว กลับไปก็ไม่ทันแล้ว อยู่กับหนุ่มล้ำ รูปที่ 8 รับเป็นแบบนี้นะครับ กำลังจะลงนามแต่งตั้งคณะ มรม อาบน้ำเนี่ยมันจะเกี่ยวกับพี่ซันพูดเมื่อกี้เยอะนะครับ ปลอมทางด้าน from 3.2 เขียนภาระหน้าที่คุณเริ่มเลยเลื่อนไปเรื่อยไปทีละอัน ของผมบรรยาย อิสราเอลต่อไปครับ กำลังฟังแล้ว อย่างนี้นะ อันนี้ ประกันชีวิตคืนนี้ เมียขึ้นนะครับ อาทิตย์นึง เราพูดถึงเรื่องของ เพลง สหกรณ์ที่ผม สมาชิกกรุณา รปภกันในกรรมการของหมอ บรรจง ก็จะเริ่มวิ่งแล้วครับ อันนี้ผมแนะนำวิธีที่ 2 วิธีที่ 2 ใช้แพลตฟอร์มดิจิตอล identify ขณะนี้อยู่ในโรงพยาบาลแล้ว คือพวกยังบ่พร้อม ลืม isolation การที่ 3 คือพวก แล้วก็มาทำงานก็จะคือ เลขพาสปอร์ตชอบเป็นประธาน อันนี้ไม่ทราบ ดิจิตอล ทั้งหมดเลยนะครับ เอาขยะเมื่อกี้ มันบอกว่าจะไปร่วม บูรณาการอ่านว่า ถ้าบูรณาการได้นะ แค่กลับไปวันปกติ ขอบคุณครับอาจารย์ครับ เมียเขากลับไปที่บ้านละ 3 อาจารย์ครับ คปชั่นครับ รอยสักหนึ่งเป็นเวลาที่เราอยู่กรุงเทพแล้ว การออกด้วยนะครับ 1 โครงการศูนย์แก้ไขบนใบหน้า ตลกอีก สารสนเทศ พระสมเด็จ ใหม่นะครับ 25 ที่ประชุม เมื่อคืนลบข้อความ ในช่วง 20 ปีงา 4-14 นะครับ ก็เห็นชอบในระยะเวลา ของกิจกรรมหลักงบประมาณนะครับ ศิลปินจะนำเสนอผอ. ครับต่อไปครับ อันนี้ก็เป็นส่วนที่ทำได้ไหมครับ ตั้งกรรมการเห็นชอบแล้วนะครับ 36 ออก 29 มีนาคม 65 มันหลวม ในส่วนที่เหลือ นาฬิกา DW มีภาระเพิ่มเติมนะครับ ไปครับแล้วก็ ไปพร้อมหรือยังเลย dessert ไหมครับ นะครับ หิวข้าว ได้ครับเชิญครับ ฝนจะตกอีกต่างหาก ทีมนะครับ ขออนุญาตเสนอแทนแล้วก็คิดไกลครับ โทรทัศน์ไปดูได้เลยครับ อะไรทักไปได้เลยครับ ผลการ นอนประกำ ที่ทำให้โครงการนะครับ หลักๆก็จะมีการใช้เครื่องบินนกแอร์นะครับ มีของครับ พอจะมีพันธมิตรภายใน การใช้กระดูกสังเคราะห์ เช็คผู้ป่วยนะครับ บอดี้สแกน มีใครใช้รถประกันในปีที่ผ่านมา ฟังครับ ไม่มีไฟล์ วางแผน คอมพิวเตอร์นะครับ Pantip 5 รายครับ ถอดรหัสไปครับ ของพี่สแกนครับ ไม่ได้ติดตั้ง ให้กับทางศูนย์ ที่โรงพยาบาลมหาราชนครเชียงใหม่นะครับ วันที่ 26 มีนาคม เติมอยู่ที่ 11 ครั้งครับ จัดไปครับ อันนี้ครับ การพัฒนาตัว เธอครับ มันต้องแบบละ 1 ชุดครับเอาโทรทัศน์ไปครับ พิจิตร มันก็เป็นตัวยืด ดูการแต่งกายของคนไข้ ได้รูปภาพ ของคนปกตินะครับ ต้นเราได้พักแถวออกมาแล้วนะครับ distinct พวกเราต้องไปออกกันแล้ว อ๋อเข้าใจแล้วเข้าใจ Google Map ติดต่อให้เป็นวัสดุ ครอบไฟเบอร์ครับ Wallpaper รูปไหมครับ ข้างสูงครับ จากนี้ก็ทำแบบนี้ครับ เนื้อภาษาอังกฤษ เปลี่ยนแป้นพิมพ์สำหรับการผลิต ดีเทคเตอร์นะครับซึ่งจะเป็นไฟเบอร์ครับ ถ้าไปครับ เมมเบรนครับอันนี้เป็นส่วน เรายังติดปัญหาอยู่เนื่องจากตอนนี้ เนื่องจากสถานการณ์ covid ครับ ต้องตามแผนงานของเรานี่ เราตั้งไว้ทั้งหมด 30 รายนะครับ เมื่อคืนในปัจจุบันนี้ เราได้ วางแผน เมื่อคืนเราส่งให้กลับ เย็ดเด็กนะครับ ใกล้กับมหาวิทยาลัยเชียงใหม่ อยู่ 10 รายนะครับ โดยที่จะมีสถานการณ์ รหัสการประเมินผลนี่ ในคนไข้ 1 รายอยู่ที่ประมาณ 6 เดือนนะครับ ไปรษณีย์จากสถานการณ์ covid นี้ ทำให้ผลการวิจัยของเราที่ผ่านมานี่ Honda แค่เพียง 3 รายเท่านั้น เมื่อคืน ทำให้ไม่ถึงเป้าครับ มีผลทำให้ อยากจะขออนุญาตทางคณะกรรมการครับ ขยายเพิ่มไปอีก 1 ปี มาถึงเดือนธันวาคมปี 2560 5 ครับ ซึ่งจากสถิติครับ จากสถิติการรักษา คณะแพทยศาสตร์ในปี 60 จะอยู่ ที่ 3 ราย 6220 ราย 63 อีก 3 รายครับ จากการประมาณการในสถิติการรักษานี่ คณะแพทย์ สามารถโดยเฉลี่ย น่าจะมีการรักษาโดยเฉลี่ยได้ประมาณ ปีละ 10 ถึง 15 ครั้งต่อ 1 ปีครับ แต่เนื่องจาก เอามาที่เราตั้งไว้นี่ อยู่ที่ 30 รายในระยะเวลา 3 ปีที่ผ่านมานี่ ดังนั้น ในคำขอขยายระยะเวลาโครงการวันนี้ อาจจะขอลดเป้า ทดสอบ ผู้ป่วยลง อาจจะเหลือเพียงแค่ 10 รายก่อนนะครับ เพื่อให้ทันเวลาอีก 1 ปีข้างหน้าสำหรับการรักษาในขั้นตอนต่อไปครับ อันนี้เป็นแผนที่ที่ ที่ขอคณะกรรมการขยายระยะเวลา แล้วก็ ลดเป้าหมายลง ให้ตามที่เราตั้งเป้าไว้ครับ ขอสไลด์ถัดไปครับ วันที่ 20 นะครับ ศูนย์ได้ก่อสร้าง ไปที่เรียบร้อยแล้วนะครับ จะมีการทำเพิ่มเติม ในส่วนของห้องติดตั้ง Adobe scan นะครับ จะต้องมีการ กระจกกั้นห้องขึ้นมาใหม่นะครับโดยหลักๆนี้เราจะทำเป็นโซนนะครับโซนแรก คือ ทำเป็นห้องที่ติดตั้ง เพื่อสัมฤทธิ์ให้นะครับ เครื่อง 3D printing ที่สวทช มอบให้กับทางทีมวิจัย ที่ทำศูนย์ที่เชียงใหม่เรียบร้อยแล้ว คือจะแยกห้องไปอีกห้องหนึ่ง ปิดนะครับ ก็คือ ห้องปฏิบัติการ เครื่อง OBD Scan ที่จะต้องมีการ กั้นห้องให้เรียบร้อยผ่านกระจกอะไรต่างๆนี่ ความปลอดภัยของทีมวิจัย ที่ศูนย์ที่มหาวิทยาลัยเชียงใหม่ด้วยครับ อันนี้เป็นสิ่งที่เพิ่มเติมจากงบประมาณที่เกิดขึ้นนี้ ทางศูนย์จะเป็นผู้ออกค่าใช้จ่ายให้เองครับ สไลด์ถัดไปครับ ขอบสไลด์ถัดไปครับ ข้อโดยสรุป แล้วกันครับสรุปเบื้องต้นว่าตอนนี้ เดี๋ยวพี่สแกนทางศูนย์ ทางทีมวิจัยหนี้ได้ส่งมอบ เพื่อไปให้ทางศูนย์แล้ว เมื่อวันที่ 23 มีนาคม 2564 ตัวที่สองก็คือดิจิตอน Detector นี่ ที่ตะ ผลิตชิ้นงาน carbon fiber อีกทีครับ อันที่ 3 คือ วิธีการใช้ mobizen แล้ว 11 ราย วิธีการทำคอมพิวเตอร์ดีไซน์ไปแล้ว 3/3 ราย คัมภีร์ printing ไปแล้ว ทำ embol ครับ ก็จะขอ เอาที่เราได้รับการรับรองไปแล้ว อนุญาตขยายโอกาสไปอีก 1 ปีนะครับ แล้วจะขอลดตัวชี้วัด เหลือ ซิปไลน์ครับ เบื้องต้นก็จะก่อสร้างเพิ่มเติมในห้องอะมิติ เครื่องพิมพ์ 3 มิติ และเอกซเรย์ตัวปริ้นเตอร์ 3 มิติครับ ขอสรุป โดยแค่นี้ครับ ครับผมขอบคุณมากนะครับ ก็ได้นิดนึง ลด 30 เป็น 10 อะไรอย่างนี้ แล้วทำอย่างไร ก็คือตอนนี้ครับ นักบอล อนุญาต back กลับด้วยครับ อยากให้อีกครับ อีกครับ หน้านี้ครับ ก็จริงทางศูนย์ที่เราตั้ง เราตั้งไว้ในทั้งหมด ถามปีนี้ เราทำไว้ 30 รายครับ ลาน ผมถามว่า ถ้าพี่อยากเป็นปี 65 แล้วยังครอบคลุม 30 ไหม ก็อาจจะไม่ถึงครับเนื่องจากสถิติการรักษาของคณะแพทย์นี่ โดยเฉลี่ยปี 1 อาจจะไม่ คำถามมันเป็นอย่างนี้ ถ้าเราลดเป้า ขยายเวลานี้ เดี๋ยวรถตู้เดี๋ยวมัน ไม่ขัดข้องเรื่องค่าใช้จ่ายอีก อิไต เราปรึกษากับ ที่เชียงใหม่นะครับ ขอให้ทำ 10 รายแรกให้ครบ แล้วก็ติดเรื่องทดสอบทางคลินิกให้เรียบร้อยก่อน เอาถึงอนุญาตเน็ตที่ 12 ต่อได้ ถ้าอย่างนั้น 630 รายโดยเฉลี่ยแล้วนี่ ต้องใช้เวลาเพิ่มเติมอย่างนี้ครับ อีก 2 ปีขึ้นไป ก็เลยมีการปรึกษากันคุณหมอกฤษณ์นะครับ จตุรงค์ ควย นู่น อ่าน ยึดโครงการ 1 ปีเพื่อไม่ให้โอกาสมันเยอะเกินไปนะครับ มาขอ เอายื่นให้อาจารย์พิจารณา ในการ ขับรถ KPI ลงก็ขึ้นอยู่กับ คณะกรรมการพิจารณานะครับ ที่ตึกเขาไม่อนุญาตนะครับ แล้วเราไปทำอย่างอื่นได้ไหม ลายที่เหลืออะไรอย่างนี้ให้มันครบ 30 นี้ได้ไหม มันเป็นอย่างนี้ครับอาจารย์คือตอนแรกเรากะว่าทำ seo เราจะทำเควสเซอร์วิส atta เขาให้ไปยื่นที่นี่ แล้วเขาไม่ให้ใช้โปรดักเอ็มบนในการทำเซอร์วิส เขาบอกต้องจบอันนี้ก่อน มีความปลอดภัยเรียบร้อย ถึงจะถามว่าทับ easiest ได้ กำลังถามว่า ถ้าเขาบอกปิดไลน์ไปแล้ว เราเข้ากันไม่ครบ 30 ได้ไหม ได้ครับ แต่มันต้องอีก 2 ปีนะครับ ผมก็เหนื่อยกับเรื่องขยายเวลา ทำอะไรไม่ได้ ใต้ทางด่วนโทรแจ้งเรื่องมา แล้วก็ยอมไปมั้ง เราจะได้ไม่ติดขัดเรื่องเงินไงเดี๋ยว เดี๋ยวเอาไปใจออกแล้วเหนื่อย เพื่อให้ขยาย 1 ปีแล้วจบ ไม่ปรากฏทำไม่ได้ ราคาปรมัตถ์ บอกแล้ว แล้วทำต่อได้ ลองไปดูสิว่า ไปเจรจากับเอาที่นั่น โอเคถ้าทำผิดแล้วแล้วอีก 20 รายทำเป็นไข้ปกติได้ไหม ได้ครับ อย่างนั้นได้ครับ แต่ต้องขยายระยะเวลาโครงการอีก 2 ปีอย่างน้อยขึ้นไปนะครับ ประมาณ 01:00 น ไม่เป็นไรมันมีที่อื่นไหมที่เขาจะใช้ที่ไม่ใช่เชื้ออย่างเดียว บ่ทันมีไหมไอมีไหม มีครับ ก็อาจจะบอกว่าอย่างนี้ก็ได้ 50 รายผ่านเข้าหมอจรัญจะใช้ มีที่ไหนใช้ลองไปดูได้ไหมแบ่งกันใช้จะได้จบตามเวลานะ อันนี้อาจขยายเป็น 2 ปีแทนนะครับไม่ใช่ 1 ปีแล้วครับ ไม่ใช่สิ หมายความว่าถ้ามีเจ้าอื่นมาทำ ใหม่เท่านี้ LINE แล้วมีที่ไหนอีก ลองไปค้นหาอีกทีได้ไหม จะขนานทำให้เคสของเราจบ 65 ได้ อีก 20 รายนี้ทำได้ไหม ไม่ได้ครับอาจารย์ มันฉุกเฉิน เอากันกับน้องเอาไว้ครับ เนื่องจากถ้าเกิด 10 รายแรกไม่ถามมาทำเสร็จก่อน ในระยะถัดไป มันอาจจะไม่เหมาะ การวิจัยในมนุษย์ ไม่ใช่ว่ารำคาญเอติกแล้ว ผมอาจจะไม่เข้าใจที่คุณอธิบาย เอาไปทำที่อื่นอีก 20 รายได้ไหม ได้ เอาใช้งานหนัก ใช่ครับเคสใช้งานครับ กระจกวิเศษให้ตรงนี้เรียบร้อย ก็ต้องจบ หลวงพ่อใจตลอดไม่จบเนติแล้วจะเอาไปใช้ได้อย่างไร ไอ้ติ๊กมันจะจบเมื่อไหร่ล่ะ ดีครับหลังจากนี้ครับ 1 ปีคุณลองไปเช็ค จบปีไหน จบปีไหนผมจะได้สรุปงานนี้ได้ นางเอาไว้ปีธันวาคม ปี 65 ครับ คุณทำ 20 นาทีที่เหลือได้ไหม อาจารย์ได้ครับอาจารย์ อันนั้นต้องขยายถึงธันวา 61 หักเงินอีก 20 บาทคุณก็จะเหนื่อยล่ะสิ ได้ไหม ท่านกรรมการเอาอย่างไรครับ เอาไหมเอาอย่างนั้นไหม คืออย่างน้อยเก็บรายปี 65 ก็พิสูจน์ได้แล้วว่ามันเวิร์คได้จริงนะครับ ก็ไม่มีปัญหาอะไรนะครับ ปี 66 ลองไปทำให้ครบอีก 20 ราย จะได้ครบ 30 รายเอาอย่างนั้นนะ คุณหมอปฐวีมีความเห็นอย่างไรครับคุณหมอปฐวี ฮัลโหลคุณหมอยังอยู่ไหม อยู่ครับอาจารย์ หมอฟันอยู่ที่ไหน ครับฟังอยู่ครับอาจารย์ ผมไม่แน่ใจอันนี้เป็นแผนทดสอบ เรื่องของ กะโหลกศีรษะใช่ไหมครับอาจารย์ ใช่ครับ ผู้ป่วยปากแหว่งเพดานโหว่ล่ะครับ เก่ง 70 ที่ผมใช้ตัวนี้อยู่ ผมก็ใช้ตัวนี้ทุกวัน ซื้อด้วยครับซื้อจากเอกชน M บน แล้วก็ใช้อยู่เป็นประจำก็ไม่มีอะไร ทุกอย่างก็เป็นไปด้วยดีแล้วก็พิมพ์ไปซัก 2 Paper แล้วครับ แล้วอีกอันหนึ่ง ไม่ค่อยแน่ใจว่าไอ้ทดสอบในผู้ป่วย 30 รายนี้ ในเครื่องอะไรล่ะครับ อยู่ไหนทุกวันนี้ แล้วก็คนไข้ปากแหว่งเพดานโหว่ ที่มาใส่ฟันใส่รากเทียมกับเราเราก็ใช้เอ็มโบว์นี่นะครับ ก็ไม่ได้มีปัญหาอะไร อันนี้ผมก็เลยไม่แน่ใจว่า ทำไมต้องทำไปถึง 30 ร้ายอะไรอย่างนี้ครับจริงๆตอนนี้ผลทางคลินิกมันก็ยืนยันแล้ว ว่ามันใช้ได้จริง ขออนุญาตกล่าวเบื้องต้นก่อนครับ ในการเขียน การยื่น ครั้งแรกครับเราวางแผนไว้ปีแรก 5 รายครับ ปีที่ 2 10 ราย ปีที่ 35 ราย รวมทั้งหมดเป็น 3 เรียบร้อยนะครับ ตอนแรกหนี้เบื้องต้น เราจะเอาไปทดสอบในเบื้องต้นว่า embolic เป็น product ที่ขายในท้องตลาดอยู่แล้วนะครับ พอได้คุยกับอาจารย์กฤษณ์นะครับ อาจารย์กฤษณ์แนะนำว่า อาจารย์กฤษณ์ยังไม่เคยนำตัวเค็มบนน่ะ ในภายใน ปกติใช้ในผู้ป่วยทั่วไป ในผู้ป่วยที่เป็นปากแหว่งเพดานโหว่ แพทย์ยังไม่เคยนำไปใช้ มาจากนั้นอาจารย์กฤษก็เลยบอกว่า คนที่จะไปยื่นต่อ AEC เพื่อที่จะ เอาไปใช้ ได้ถูกต้องตามหลัก ที่อาจารย์กฤษณ์ได้กล่าวไว้ครับ ก็เลยเป็นที่มาว่าทำไมต้องมาทำต่อ ในส่วนของคณะกรรมการ เดี๋ยวขอตัวเลข 10 นายนิ ตัวเลขของทางศูนย์ ทางไปตัวเลขขึ้นมา คือผมขออนุญาตนะครับ อยากจะขออนุญาตแจ้ง ระหว่างเขาเรียกว่า การทดสอบ การวิจัยในมนุษย์ จะเรียกว่า คลินิกเข้า Research แต่เรื่องมันผ่าน อะไรเข้ามาหมดแล้วนี่ แล้วมันเป็น Product ที่อยู่ในท้องตลาดนิ แล้วจะมั่นใจนี่ บาเยิร์น Heineken illusion คิดฮอด illusion นี่ในการทดสอบในการประเมินผล ใช้คำว่าประเมินผลทางคลินิกนี่ บางทีมันไม่จำเป็น ต้องใช้เอ็นไปเยอะ ขนาด 30 ราย รายการที่ ผ่านกรรมการเอติกนี้เพื่อเอาผลมาดูนะครับ ก็แล้วแต่นะครับ ผมคิดว่าน่าจะลองปรับ ลงมาเดี๋ยวอย่างไรลองปรึกษาคณะแพทย์ เราจำเป็นต้องถึง 30 รายหรือเปล่า ถ้าอย่างนั้น ขออนุญาตเรียนอาจารย์ โทษทีครับ อาจารย์ปฐวีผมขออนุญาตเรียนครับ ที่จัดพูดถูกต้องแล้วครับปรับลงมาเหลือ 10 รายครับ เรียบร้อยปกติแล้วครับ เพียงแต่ไอ 30 ราย ตอนที่เราตั้งใจจะเป็นเคส service ตอนแรก เราก็ผ่าน ในทางทันตกรรมเรียบร้อยแล้วพอจะเอาไปใช้คณะแพทย์ เขาเลยขอผ่าน SCB ก่อน นกขอแค่ 10 รายเท่านั้น 10 รายเบื้องต้นนี้ก่อน เน็ตฟิก App อะไรจบเรียบร้อย เสร็จ อาจจะทำให้ครบ 10 รายก่อน ในระหว่างทางเราก็ปรึกษาต้นแบบ ผักผลไม้ศึกษาเขา ติดของคณะแพทย์เขาไม่ยินยอม ส่วนอีก 20 นี้ก็คือ นอนหลังจากที่สอบ 10 อันแรกเท่านั้นล่ะครับ อีก 20 เป็น service ปกติครับ ครับผม เข้าใจตรงกัน ให้ตรงกันครับ เพราะเห็นว่าถ้ามันผ่าน นายที่ 11-12 มันก็เหมือนเราก็ไปซื้อของใครมาใช้อย่างนี้ อันนี้มันเป็นพลอยอันหนึ่ง ขอเป็นเครื่องมือแพทย์ไทยนี่ ไม่เชื่อมั่นในตัวเอง แต่ถ้าเป็นของที่อื่นมาก็ซื้อมาใช้เลย ก็ไม่เห็นมีบอกว่า จะเอามาใช้ใหม่ คุณต้องผ่าน SD ก่อน อันนี้ผมก็งงเหมือนกันนะครับ โทรหาอาจารย์ด้วยนะครับ มันเป็น Pain Point ออกเครื่องมือแพทย์แผนไทยอย่างด้วยนะครับ ออกงานในเชิงของทุกสิ่งทุกอย่างแล้วกลับกลายเป็นว่า นี่แบริเออร์อีกอันหนึ่ง เทียบกับของต่างประเทศต่างประเทศกับเงินได้เขาเรียกอะไร แฮนดิแคป มากกว่าเราอีก ผมเอาอย่างนี้ได้ไหมครับ เพื่อให้งานมันเดิน สิไปก็ 10 ราย Comment ยังเอาไว้ 30 ผมก็อยากจะให้มันครบ 30 เดี๋ยวอีก 20 นาทีไปหาคนกลางว่า มีตังค์ใช้ทำอะไรให้คนไข้ได้ 630 Line ติดไลน์แล้วมาเปลี่ยนแปลงว่า เอาไปใช้ให้คนอีก 20 เหลืออีกกี่รายก็แล้วแต่ มึงจะให้เงินค่าเงินมันยังมีอยู่ ไหวไหมหมอปฐวีกับจิตใจว่าอย่างไรครับ เห็นด้วยครับ อันนี้ผมเห็นด้วยครับ ระยะเวลามันจะเพิ่ม ก็ไม่ว่าอะไร เพราะคุณค่ามันอยู่ที่การผ่าตัด ถ้าจิตใจไปหาผู้ใช้ได้มากขึ้น มันก็จะทำให้โครงการจบเร็วน่ะ ได้ไหม เงียบกันดีไหมคุณหมอทวีเอาอย่างนี้ดีไหม เห็นด้วยครับ เอาอย่างนี้นะจะได้เดินได้ไกลไปดูนะครับ มีหมอที่ไหนบ้าง อาจจะใช้ด้วยก็ได้ หมอจรัญหมออะไรก็แล้วแต่ ว่าอย่างนั้นนะคิดไกล อาจารย์ ในที่ประชุมนี้อนุมัติให้ใหญ่เป็นระยะเวลากว่า 1 ปี อะไรก็ยอมไปเถอะ 1 ปี เพราะกูไม่จบอยู่ดี อยากให้มาขยับอีกรอบได้ไหมครับอาจารย์ แอบช่วยดูว่า 1 ปีนี้ rov 1 PS น่าจะจบแล้วนะ จบครับ จบแล้วคุณเข้าไปหาข้อมูลแล้วมารายงานว่าคราวหน้าว่า 20 รายต้องทำอย่างไร จบนะ 25 แล้วกำลังไปหาข้อมูลว่าอีก 20 รายนี่ เอาไปใช้ที่ไหนมารายงานเอาหน้าได้ไหม ได้ครับ เดี๋ยวว่ากันอีกทีนะ จะได้ไม่ยืดยาดมาก มันอาจจะจบ 6 เดือน เลขาบันทึกนะครับ ขอบคุณครับ ต่อครับ ครับผม ขอสไลด์ ถอยไปนิดนึงก็ได้ครับ ฉะนั้นเบื้องต้นนะครับครั้งที่ 5 นี้นะครับ อยากเห็นภาพกับแผน กับกิจกรรมที่เกี่ยวข้อง 1 ปีก่อนนะครับ แล้วก็อนุมัติออกมาในปีที่ 3 งวดที่ 2 โดยมีข้อแนะนำจากกรรมการนะครับ ให้ทางทีมงานการอาชีวให้ครบนะครับ อันครบ 30 นะครับ นึกว่าเดี๋ยวเอามาแผนงานมานำเสนอ ในโอกาสต่อไปนะครับ เดินไปต่อสนเลยครับ 2 ชนิดครับ ไปป่ะคาร์บอนไฟเบอร์นี้ มันจะจบเมื่อไหร่ คาร์บอนไฟเบอร์ จะไปรู้ไหมครับ เขากำลังจัด จ้างข้างนอกครับ อรทัยน่าจะจบ ตัวที่ 2 ตัวที่ 3 ออกครับอาจารย์ตามที่เคยคุยกันไว้ครับ แล้วคุณอยากให้ ช่วยอะไรอีกไหม ผมเป็นกรรมการพึ่งประชุมกับเขาเมื่อวาน อย่าให้เขาสนับสนุนเราอีก 1 2 3 4 5 6 7 8 อย่างนี้ เอาวันที่ 1 นี้ เราต้องออกตังค์จากหาดแม่พิมพ์ นะครับขอ support เขาจะ เอาดีกว่าครับ จะเอากี่ตัวแล้วเขาทำได้ ไอ้ ถวายสมเด็จพระเทพรัตน์ก็ได้ เชิญก่อนเลยครับ ครับผมขออนุญาตไปโครงการต่อ 2 นะครับ เป็นโครงการ สวัสดีครับ งานพัฒนาแผ่นกันคนละที่ ที่สามารถย่อยสลายได้ การชักนำให้ กัปตันทีมงานนะครับ ประการก็คือ ความชอบ ปกติดีก็สนับสนุนงบประมาณนี้ 3 งวดที่ 1 ขอไปทักไปเลยครับ ภาพรวม เอาเข้ามาของโครงการนะครับ ซึ่งจะดำเนินการบันทึกความก้าวหน้า โครงการ 3 ปีนะครับ กันยายน นะครับ เราก็ ของจะมานะครับยอดรวม 34 Line ตอนนี้ก็จะขอเสนอ กรอบงบมีครับ 738 รถมือสองอยู่ที่ไหนครับ ชื่อทีมวิจัยได้เลยนะครับ เปิดการตั้งค่า สวัสดีค่ะ สวัสดีครับ ก็ตอนนี้นะคะ แผนที่ รับผลิตคอลลาเจน เรียบร้อยแล้วนะครับ ว่า มีการปรับเปลี่ยนนิดหน่อย เลือกของ Application ไปทิ้งนะคะ เส้นทางนี้มีประโยชน์มากกว่านะ ก็เลยมีการปรับเปลี่ยนตามปกติ แล้วก็กลับบ้าน สถิติบัตรเพิ่มได้นะคะ ความสามารถ เริ่มการดูดน้ำเร็วนะคะ รักนะ น้องอ้วน porn ส่องกระจกนะครับ วิชาการ โครงการนี้ค่ะ กำลังจะกลับ ฟองน้ำคอลลาเจนครับ ได้ค่ะ เราเองตั้งใจว่าจะใช้รักษาบาดแผล ที่จริงแล้วดีใจด้วย เราก็จะเปลี่ยนในเรื่องของ อาการของเลือดนะคะ วันที่ 29 คอลลาเจนทางธนาคารนะคะ หน้าที่ 3 อย่างที่เราเพิ่งจะเริ่มทำ เป็นของยี่ห้อนะคะ ปากทางเป็น คอลลาเจน ตอนนี้เลย Google ส่วนที่เรา ไปนำไผ ราคาน้ำมันดิบ ปั๊มน้ำมัน วันพฤหัสไปเลยค่ะ ลูกสมอ เริ่มทำนะคะ ที่ผ่านมา สมบัติที่สำคัญของเยื่อหุ้มเซลล์ กันการรั่วซึมของน้ำ ยังไม่ได้นะคะ มีเพื่อนฟันของกาญจนาราคายี่ห้อราคา เวลาในการ หลอกให้อยาก ให้ดีกว่าเขา กระพงของเรานะคะ อยู่ในห้องเขานะคะ ของเราเนี่ย 10:00 น ประกันได้ 23 ชั่วโมงนะคะ เป็นยี่ห้อที่มีคนนิยมสูง ของเรา น่าจะมี อีกอย่างหนึ่งที่เหมาะสม โค้งงอแงป่ะสมอง ของเราน่ะสมบัติในการโค้งงอ แล้วก็ขับดีๆนะคะ ขอโทษนะทักไปค่ะ เอากัน นาฬิกาปลุก ส่งไปเมื่อสักครู่นี้แล้วนะคะ เขา ตอนแรก 116 ข้างหลังระฆังปีหลังนะคะ กว่า ของเรานะครับ พม่า สถาน วันหลัง 1 ล้านบาท หัวข้อและผ่าน หัวข้อหลังนะคะ มันมีนาคม กินแล้ว รายงานความก้าวหน้าว่า แพทย์จุฬา ส่งอากาศเป็น present das มิตติ้ง ออนไลน์ค่ะ ไปเลยค่ะ อันนี้ก็เป็น ลองเกี่ยวกับฟองน้ำครับ Anime Application คะรักนะคะ พบว่า เติมน้ำคอลลาเจน ให้แผลหายเร็วขึ้น จัดไปเลยค่ะ ก็เราจะทำ ISO 13485 แล้วนะครับ เอกสารรถติดแล้ว แล้ว ก็มี audit รถเล็กน้อย บริษัท rentokil ไอ้แบงค์ก็คืน ธันวาค่ะ อักเสบ 25 กุมภาพันธ์ โชคดี หิวข้าวมากเพราะว่า บริษัท ก็ทำให้เจ็บ เทียบอักษร กลับมาจองคิวได้นะครับ ทักไปเลยค่ะ หมดแล้วค่ะ ขอบคุณนะเปิ้ล อัญชลีนะครับ อ่านด้วยนะครับ นิทาน นอนชอบนะครับ เป็นความคิดที่ดีนะครับ แล้วก็มี ทำอะไร ออกเงินงวด เงินใช่ไหมครับ พุทธชาติเห็นชอบนะครับ ไม่มีอะไรก็นวดไปตามกันนะครับ ขออนุญาตปิด Note 3 นะครับ โครงการอบรมนะครับในเรื่องของการงานระบบการเรียน นครปฐม orchestra ผู้ประเสริฐ หัวหน้าโครงการนะครับ น่าจะเป็นเรื่องของการวางแผน คำแพง กูก็ทักมานะครับ ร่มกางออกอุปกรณ์ปี 24 ที่ 1 นี้นะครับ ต่อเลยครับ แฟนเธอ โครงการสเปน 6 เดือนนะครับปี หยุดอาบน้ำ สองแสนห้าหมื่นสองพันบาทนะครับ ก่อนนะครับ ordinal ได้เลยนะครับ สวัสดีค่ะท่านประธานและคณะกรรมการทุกท่านนะคะ ต้องก็ได้นะคะ Application อ่าน Nikon อนุสิทธิบัตร Application การอ่านแจกรูป เรื่องของประกัน ปกป้อง แปลว่า ในช่วงของการทดสอบ ของประวิทย์ น่ารักหมดเลย กางเกงผู้ชาย ละคร ฟังสวดนะคะ M Channel Line หลวงพ่อกัน เจ็บปลาย การอ่านแบบแจกลูกสะกดคำ ตอนนี้ ปรับปรุง ขอบคุณนะคะ เลิกงาน มีเวลา ขอรหัสใหม่ค่ะ ได้ไหมคะ อันเดิม Heineken อะไรคะอ่านออกเสียง อาการยืดหดตัวอักษร ไม่ชัดเจนยิ่งขึ้นนะคะ วันนี้ บริการ เจ็บตาของคนที่เราอัด ซึ่งจะใช้การสังเคราะห์นะคะ ขอรหัสใหม่ค่ะ การใช้เหตุผล โหลด เอากันกัน คำว่ามาที่อาจารย์บอกว่า เวลารถออกไปนะครับ เขาก็เลยทักไปค่ะ รถ mg ในเรื่องของการแสดงผลของเครื่องหมายทิศทาง เลือกให้เหมาะสม ใช้งาน สมาร์ทโฟน ทักไปค่ะ พัฒนาระบบ สภาพไหมคะ ปฏิทินงานวิชาการ ธนชาตอธิบดีนะคะ นักวิชาการของมหาวิทยาลัยศรีนครินทรวิโรฒ เสียเวลาการใช้งานของระบบนะครับ ทำให้โครงการล่าช้า รวมถึง ออกก็ต้องการที่จะ รูปแบบของ อ่อนไซส์นะคะ นี้ ฝนที่ฉัน คนอื่นด้วย ไม่มีการ แนะนำ เพิ่มเติมอีกนิดหน่อยค่ะ ก็ทักไปค่ะ เสียงคำอ่าน ระบุค่ะ จะให้อ่านเมล์แล้วก็อ่าน ขอคำตอบด้วยค่ะ ข้าวซอยตัดไปค่ะ การปรับปรุงค่าของประมาณ เด็ก ไม่เอา การอ่านขยายความเดิมนะคะ ทักไปค่ะ ปิดข้อมูล ออกมาขึ้นบกควบคุมความเชื่อดั้งเดิมนะคะ จัดไปค่ะ แล้วก็ youtube.com เลิกงาน แผนรูปแบบ น้ำผึ้ง อะไรนะครับ ไม่กลับมา ไผ งาน ก็ไม่สะดวก การปรับ น่าจะเข้าอีตรงนี้ใหม่นะครับ จัดไปค่ะ เพื่อพิจารณา ครับ งบประมาณ รู้จักระยะเวลาที่ใช้ในการวิจัย ยังไม่ออกของจริง ลำบากให้ ทดสอบ ตอบไลน์ช้า พิจารณาเรื่อง การใช้นะคะ กองสลาก อันนี้รายการแข่งขันเดิม จับเวลา ที่ 5 ตุลาคม 2561 bet365 เป็นของเรานะ ขยายไปถึงวันที่ 4 สัญญา 65 ค่ะ จัดไปค่ะ แต่งงาน ของ พุงตัว แล้วก็ การถ่ายทอด อ่าน สะกดอัลบั้ม อังคาร ตัว โปรแกรมเพิ่มเสียงให้ รูปภาพ ถ่ายทอดสด ออกไปค่ะ ขนาด อย่า ในอุตสาหกรรม โปรแกรมทำให้เขียนรูปแบบ 35 กระตุก คำว่าทัน The กันยายน 2555 ค่ะ จัดไปค่ะ พวกมันก็ ไม่มีการเพิ่มนะครับ ทำไปค่ะ สรุปคือคำว่านะครับแปลว่า ระยะเวลานิดนึงจ้า สามที่สุดที่กันยายน นะครับ มติชน ประกอบการแสดงครับ อันที่ 1 คือสิเอาเข้าหน้าที่ 6 นะครับ ในเรื่องของแผน ระยะเวลานะครับลงไปกินขนมวันที่ 4 วันที่ 1 600 บาทนะครับ จดบันทึกขอขยายระยะด้วยนะคะ กัญญา จะไปอาบที่กันยายน ด้วยนะครับ ครับผม น่าจะเขียนลงในนะครับ ก็คงเป็นประเด็น เอากันนะครับช่วยเชียร์ มีอะไร สนุกไหมครับ โอเคนะพี่ชอบ นะครับ ก่อนนะครับนัดใหม่นะครับ ออกจากระบบ ขอมุกหน่อย ว่าจะหัก กรรมการ รับรองเขาขึ้นเหนือ ช่างกล้านะครับ สัญลักษณ์พระพิฆเนศ เสาวภา อีกต่อไปครับขอชื่อนักวิจัยด้วยครับ สวัสดีครับ ทำงานร่วมกันครับ เปิดพิกัดได้ตัว ดูแลผู้ป่วย ในโลกนี้โลกหายากนะครับ Samsung S8 กับ 64 นี้ พี่หนึ่งชอบ การไหว้ ธนาคารป่วย ขายต่อไปครับ อนุมัติสูตรการประชุมของ 28 กันยายนนะครับ จะมีการ อำเภอพล ขนาดนั้น แต่งตั้งคืนนะครับ นับรวมยิ่งกัน ผู้ป่วยนะครับ นิสัยแย่นิดนึงนะครับ อันเก่านะครับ ความชอบในการ ให้พัฒนาระบบ ประเภทสำหรับผู้หายาก ปวดลูกอัณฑะ องค์การโทรศัพท์ Thailand เข้าสู่ระบบ เจ้าของสปสช ก็ทักไปครับ รบกวน ครับผม และขอบคุณสำหรับการค้นหายากนะครับ ใช้จ่ายสูงตลอดปีนะครับ ดูไม่ทันวันนี้นะครับเพราะคาดว่า ผู้เป็นโรคหายากคนถ่ายยาก 3 ล้านคน นกหายากที่ ได้รับการอนุมัติ ผ้าปิดของกทม 24 โล ปัญหาของการทำ หน้ากากมีพิษออกจากกันหรอครับ หายากขึ้น เป็นตากล้อง ขอสนับสนุนระบบภูมิคุ้มกัน อะไรนักหนา วัตถุประสงค์ของโครงการนี้ เลือกงานระบบนี้ใช้ไม่ได้ mg ZX ข้อมูล ถามข้อมูลผู้ป่วยโรคนิสัยญาติ ผู้ชายเย็ดกัน นโยบาย ลบไปจะทักไปครับ เลือกตั้งปี 63 เป็นการด่วน มีการเรียกจริงจัง อะไรวะ มีการ โบนัส ลงทะเบียน 3 เท่านั้นเองตลอด มะปราง 24 หลัง ช่วยงาน โลก การรักษา ตั้งค่ารักษา ได้ขึ้นของการ กระบวนการในการเดินทางไปโรงพยาบาล ไม่พูดกับใครเลยที่จะนำไปสู่การ Kapook นี่คือรูปแบบเดิมนะครับ ของการเบิกจ่ายสปสช คำถามข้อที่เกิดขึ้นด้านซ้ายมือนะครับ คือเป็นข้อที่เกิดจากโรงพยาบาล ตัวแบบลงทะเบียนติดตามการรักษาส่วนนี้นี่ แพทย์ทำการรักษา หรือใส่รายละเอียดใดๆก็ตามในระบบสารสนเทศของโรงพยาบาลแล้ว เมื่อข้อมูลเหล่านี้จะต้อง ดอกที่สปสช ในระบบ ห่วงสอบอีกครั้งนั่นหมายความว่าจะเป็นการทำงานเหมือนเดิม กัน 2 รอบนะครับ และพ.ต. ก็จะเอาข้อมูลนี้ไปวิเคราะห์และเปรียบเทียบว่าข้อมูลส่วนไหนเอาไปใช้ในการ หลักฐานใดเบิกได้บ้าง และเก็บเงินกลับมาคืนทำโรงพยาบาลนั้นเองครับผม เห็นได้ว่าข้อมูลหนี้ ในการไหลไปและกลับ ที่มีความซับซ้อน เพิ่งจะวางแผนว่ารบกวนไปหน้าถัดไปด้วยครับ ในระบบที่พัฒนาขึ้นนะครับ เป็นระบบที่ Exercise On ลงรายละเอียดครั้งเดียวข้อมูลต่างๆนั้น ที่เป็นที่ต้องการของแต่ละองค์กร ต้นทางหรือปลายทางนั้น จะส่งผ่านกันทันที The Partner ในการพัฒนาระบบของเรา คือพี่น้อง Music Thailand ซึ่งจะมีส่วนสำคัญในการตรวจหีนม ที่กำลังจะนำเข้ามา แล้วก็ขึ้นในประเทศไทยเป็นแห่งแรกครับ ซึ่ง genomics Thailand เป็นโครงการที่สำคัญที่จะช่วยในการตรวจ และโทรหาผู้ป่วยโรควินิจฉัยยาก ในประเทศไทยครับผม ศูนย์ข้อมูลการตรวจดังกล่าว สะดวกกับข้อมูล ที่ตรวจอยู่แล้ว ได้ในโรงพยาบาลโรคหายาก 170 เชื่อมต่อ และ ส่งไปที่ระบบเบิกจ่ายสปสชนะครับ ข้อมูลใดที่เกิดขึ้นใน ในโลกหายากนี้ แสดงบนแดชบอร์ดโลกหายาก ข้อมูลเชิงนโยบายในการวางแผน เพื่อเพิ่มโรคหายากใหม่นี้ ระบบเบิกจ่ายในการวางแผนรับมือ ในเชิงพันธุกรรมที่จะเกิดขึ้นในประเทศไทยต่อไปครับ รบกวนไปหน้าถัดไปครับ ภาพรวมของโครงการเรานะครับการจัดการจัดเก็บการไหลของ Data ที่เกิดขึ้นในโครงการ เกิด จัดเก็บในรูปแบบ Cloud computing นะครับ ส่วนบุคคล เทคนิคข้อมูลการเบิกจ่าย ซึ่งเราจะเก็บตั้งแต่จุดเริ่มต้นก็คือ การตรวจเจอของคนไข้ อยากทราบต่อไปรักษา การวินิจฉัยการรักษา แลคตาซิดหน้าผลการรักษา รุ่น ถึงแม้ว่าโครงการดังกล่าวจะมีจุดเริ่มต้น จากการพัฒนาของสปสชและ แพทย์ สปสชจะดูแลในเรื่องของสิ่งแปลกปลอม แต่เราเองก็วางแผนไว้ว่า จะทำให้การดูแล การลงทะเบียนหรือการเบิกจ่ายต่างๆในระบบของเรา ครอบคลุม และสามารถส่งต่อ ปิดประกันสังคม และสิทธิ์ของข้าราชการได้ด้วยครับ ออกมาแล้วครับ เนื่องจากว่าข้อมูลนี้ จะเป็นในเรื่องของข้อมูล ข้อมูลทางการแพทย์ เราจะตั้งระบบของเราให้ผ่านมาตรฐาน ISO 27001 27799 ทุกอย่างจะถูกเก็บใน Cloud Storage แล้วจะมี ผ่าน API Gateway private เท่านั้น การแสดง การเข้าถึงข้อมูล ทำให้ผ่านเว็บแอพพลิเคชั่นนะครับผม โดยสวทช จะเป็นแอดมิน reticle Admin ไปยังโรงพยาบาลศูนย์สพปอจ ในการบริหาร คนในองค์กรที่จะเข้ามาใช้งานได้อีกครั้งหนึ่งครับ รบกวนไปหน้าถัดไปครับ Data Flow ของระบบ แรงๆ แล้วมีการเสนอต่อคณะกรรมการไปแล้ว ชื่อในพระเจ้าภาพนะครับ เมื่อคนไข้ ลงทะเบียนเข้าสู่ระบบ ข้อมูลดังกล่าว จากคอนเสิร์ตนี้นะครับ ไปสู่การทำงานของแพทย์ ธิติวุฒิ ข้อมูล การลงทะเบียนการวินิจฉัยการรักษาและการเบิกจ่ายต่างๆ เอามาไว้ด้วยกันในที่เดียว ข้อมูลนี้จะไหลระหว่างแพทย์ ระบบของเรา แล้วปปชนะครับ มีหรอวะ จุดรับข้อมูลโครงการและเก็บข้อมูลโครงการให้นั่นเองครับ รบกวนไปหน้าถัดไปครับ รถคันดังกล่าวนะครับ สวรสเพื่อพิจารณาเบิกงบประมาณนะครับ มีแผนการดำเนินงานทั้งหมด 1 ปีนะครับ วางแผนจะเริ่มในปี ช่วงมกราคมนี้และสิ้นสุด ธันวาคมปี 65 นะครับ เพิ่งจะวางแผนไว้ว่า ไปไหนไม่ได้เลยครับขอบคุณครับ เราวางแผนไว้ว่า แล้วเจ้าของก็ประมาณทั้งหมด 4 ล้านบาท เป็นค่าจ้างค่าตอบแทนเจ็ดแสนหกหมื่นบาทครับ น่าจะเป็นค่าดำเนินโครงการ เรื่องทั้งสิ้น 3 ล้าน 2 3 4 หมื่นบาท เราจะใช้ เอาซอสนะครับอยู่ประมาณ 500 บาทให้เป็นค่าในการจัดทำบอร์ด Data ไปหน้าถัดไปครับ หมายของโครงการนี้ต่อไปด้วย 4 เป้าหมายหลักๆเลย คือทางด้านการแพทย์ ระบบของเราจะเป็นระบบแรกนะครับที่เป็นห่วงเฉพาะทาง การรองรับการลงทะเบียน การบันทึกข้อมูลของผู้ป่วยโรควินิจฉัยยาก สามารถทำขึ้นมาและสามารถใช้งาน กับแพทย์ที่มีความเฉพาะทาง และผู้ป่วยที่มีความเฉพาะทางด้านนี้นะครับ เราวางแผนไว้ว่าในปีแรกนี้ที่เปิดใช้งาน จะมีแพทย์ ผู้เชี่ยวชาญก่อน 15 คนเข้าใจระบบ แล้วแต่ ศูนย์โรคหายากมีทั้งหมด 7 แห่ง ไม่มีแค่ใช้งาน 20 คนใน 3 ปีข้างหน้าหลังจากระบบเราใช้งานครับ ออกมาครับ งานสวัสดิการประชาชน เพื่อตอบโจทย์การขยายขอบเขตของสวัสดิการ วันนี้พี่นกหายาก เรามีแผนว่า มีศักยภาพในการขับเคลื่อนข้อมูลที่เรามีอยู่ เราว่า มีการขยายเขตหัวการเบิก บัตรทอง อยาก 24 โลกเป็น 26 โลกและมีผู้หมวดก็มาลงทะเบียนกับเรา สวัสดิการต่างๆ กัลบกของเราในการอำนวยความสะดวกใน กล่องละคนเป็น 1000 คน 1 ปี จากที่ระบบเรานะครับ แบดมินตันและพัฒนานะครับ การทำข่าวนะครับการเชื่อมโยงของข้อมูล I finished ประเทศไทยนะครับ ข้อมูลจากสึนามิ เป็น สาเหตุการเกิดโรค แล้วได้มาจาก โทรหาย่าตอน 70 ที่มีอยู่ในปัจจุบัน ระวังว่าเราจะดูคนที่ลงทะเบียนกับเรานี่ ipz-204 ขยายผลการตรวจสอบ โรคหายาก ภายในเวลา 3 ปีหลังจากที่ระบบของเราเสร็จนะครับ อ้วน เอามาสุดท้าย ตามที่ข้อมูล ด้านการแพทย์นะครับ งานของประชาชนของเรานี่ เป็นข้อมูล ออกเฉพาะทางเฉพาะโรคหายาก และนำยังไม่รวม ผมยกตัวอย่างของผู้ป่วย แล้วต้องขยายว่า เจ้าหนิง มีการกระจายตัวอย่างไร ดังนั้น ระบบของเรานี่ ไม่ถูกต้องเสร็จแล้ว จะเป็นกำลังหลักที่จะนำมาใช้ ข้อมูล วิทยาลัย ในการป้องกัน หรือ วางแผน ในการรับมือกับโรคที่จะอุบัติ วิธีแฮกเฟซใหม่ ดักนกหายากในอนาคต พี่อยู่ ซึ่งจะมีผลในการจัดสวัสดิการและงบประมาณในการช่วยเหลือ ป่วยโรคหายากต่อไปครับ รบกวนไปหน้าถัดไปครับ รับที่เราวางแผนไว้นะครับ คือเราจะได้แน่นอนว่าเป็นต้นแบบภาคสนาม ของระบบ หายาก S Smart นะครับ น่าจะเป็นการจัดเก็บข้อมูลทางการแพทย์ ตามมาตรฐานและพรบคุ้มครอง ส่วนบุคคล ระบบของเรานี่ จะมีการวิเคราะห์ แล้วค่าใช้จ่ายต่างๆในการดูแลผู้ป่วยโรคหายากนี้ ของเราจะมีการ สามารถ แสดงข้อมูลต่างๆ อยากกิน Thailand นะครับ การตรวจ anal แล้วก็ ช่วยค้นข้อมูลการศึกษาและติดตามสำหรับ โทรหายาก ก็อยากทราบนะครับ ฝันว่า อยากทราบระบบนี้นะครับจะประกอบไปด้วยหลักการเชื่อมโยงข้อมูลแบบรวมศูนย์ ลดความซ้ำซ้อนในการนำเข้า ข้อมูลโรคหายากในประเทศไทย ที่สำคัญก็คือแพทย์สามารถเข้าถึงและ Update ข้อมูลลูกค้าอยากให้มีประสิทธิภาพมากขึ้น ช่วยให้เราทำ เข้าถึงผู้ป่วยโรคหายากได้อย่างมีประสิทธิภาพ ความเชื่อมโยงโรคหายากอื่นๆเพิ่มเติม จาก 24 โลกที่มีอยู่ปัจจุบันซึ่งจะช่วยให้เรา ขยายคลังข้อมูลโรคหายากในประเทศไทย ยกไปหน้าถัดไปครับ ความยั่งยืนนะครับ พวกนี้นี่ จะมีการใช้งานในหลายองค์กรด้วยการได้แก่ โทรหายากในปัจจุบัน และมีขยาย genomics Thailand อยากจะเอาก็คือ Thailand มีหน้าที่ในการดูแล infographic ดูแลรักษาระบบนะครับ basement สนับสนุน ประมาณ แล้วก็หน้าสุดท้ายครับ เรื่องแค่นี้ ก็ขอบคุณทีมวิจัยพัฒนา ที่ให้โอกาสผม เข้ามาทำงานดีครับผม ก็จบงาน present แค่นี้ครับ ครับขอบคุณมากครับ ระหว่างนี้ก็รอ รบกวนขอความเห็นคณะกรรมการได้นะครับ ภานุพงศ์อันนี้ก็ได้เข้าสู่ คณะทำงาน พัฒนาระบบ ดูแลโรคหายาก เชี่ยวชาญก็เห็นชอบ ให้ดำเนินการนะครับ สูตรกระบวนการทาง EMS ครับ จะให้กรรมการของเรา ให้คำแนะนำเพิ่มเติมถ้าหากมีนะครับ แล้วก็รับรองข้อเสนอโครงการ ได้รับการสนับสนุนจากทางสวรสต่อไป เชิญคุณหมอจเรก่อนไหมจากเสาวรีย์ ครับ ขอบคุณมากครับ อันนี้ผมเข้าใจว่า มีความเห็นชอบกันหลายฝ่าย โดยเฉพาะ อ้าว สปสช โดย บูชาด้วยนะครับ ผมคิดว่า กรรมการชุดนี้เห็น ส่งมาทางเสาวรสก่อนได้เลย ผมคิดว่า มันน่าจะรันได้ในปีงบประมาณ 65 ได้โดย นิดเดียว ผมคิดว่า ฉันเอง มองในมุมมองของอาจารย์ คลินิกค่อนข้างเยอะนะครับ ฉะนั้นแล้ว แปลให้กินว่า ถามว่ามีการวิจัยในมิติของสังคมด้วย เพราะว่าในกลุ่มของผู้ปกครอง แล้วก็พบว่าในกลุ่มนี้นี่ มีภาระสังคมค่อนข้างเยอะ ถ้ายังไงมีการวิจัย คู่ขนาน โรงแรม Bangkok เพิ่มเลย ขอพิกัดความด้วย เพราะเราคงไม่อยากได้ มีภาระทางสังคมมากขึ้นกลุ่มนี้ แล้วก็สวัสดิการ สนับสนุนอยากให้ทำ โอกาสมองข้ามมิติการเบิกจ่าย มิเตอร์อย่างเดียวผมคิดว่า มันจะนำไปสู่การสร้างนโยบายอย่างอื่นในการสนับสนุนด้วย ขอบคุณครับขอบพระคุณครับ นวรัตน์กลับมาแล้ว สหรัฐมีความเห็นหรือเปล่า ทดสอบๆเข้ามาเลยค่ะขอโทษค่ะ project เราเป็นคนเหงาหมอจะพูดเมื่อกี้ ศรัณย์ ขอเป็นการบ้านได้ไหมครับไม่ช่วยทำให้ผมที ทะเลหัวหิน สวัสดิการ ปกติที่เราเขียน ไม่ว่าจะเป็นของ ก่อนหน้านั้น นะครับ อาทิตย์นี้ มันจะไปเข้าไอบีซี G เรื่องการลดความเหลื่อมล้ำ อันนี้ผมจะพยายามเปลี่ยนมายเซตพวกเราทำ มือเรา ลงไปเที่ยวมันต้องลงอ่ะ Office ไกลของจตุรงค์ คือ ทำแล้วใครได้อะไร เขาบอกว่าไอได้อะไร อาจจะตอบได้ อาการหูอื้อ ตอบไม่ได้นี่ พูด ภาพรวมของประเทศไทย อะไร วิชาสังคม ผมอยากจะมีทีมสักทีมหนึ่ง พูดถึง ผลกระทบสังคม Project นี้ เหมือนที่ผมพูด BCG อยู่เรื่อยว่า ประเทศไทยมันดีอย่างไร มันมีตัวเลข ไม่ทราบท่านอื่นมีความเห็นอย่างไรครับ ผมว่าเป็นโปรเจคดีแน่ นครเสนอเพิ่มเติม อะไรเมื่อกี้ครับ น่าจะไม่อยู่หน้า 12 จริงๆแล้วผลกระทบทางสังคม สร้างเกม วันนี้ผมเข้าใจแล้วผมไม่ได้มีอะไรขัดแย้งคุณหรอก มันจะมีภาพใหญ่กว่านี้อีก มันจะใหญ่กว่านี้อีก ที่เราจะต้องบอกกับประเทศไทยว่ามันดีขึ้นอย่างไร จัดเก็บข้อมูลการวิเคราะห์การตรวจงานอะไรของว่ามันโอเค ลำโพงเข้าถึงผมก็โอเค แต่ตอนจบมันต้องถามว่า ประเทศไทยนี่ มันไปไหน ยกตัวอย่างว่า ถ้าเราทำเรื่อง มึงต้องตอบคำถาม คือคนเขาถึงให้ตั้งเยอะ เป็นหลายร้าน ถ้าทำ homogenisation ก็ดีมาก เข้าไปกทมเข้าไปเกือบหมด มันเข้าได้แค่พันคนก็ไม่เป็นไร ผมอยากจะมีฝ่ายวิชัย ที่รวบรวม แล้วมี keyword ว่าอย่างนี้อย่างนี้ แล้วพรุ่งนี้รวมปุ๊บนี่ เวลาเอาเข้าลดความอ้วนสำหรับกรุ๊ป เราไปตอบนายกรัฐมนตรีได้ กำลังประชุม ได้ยินนะครับ ไปทำการบ้านให้ผม โอนให้สวทช BCG มีนะ เศรษฐศาสตร์ ผมมองไม่ค่อยจะออกเท่าไร มีความเห็น ทะเลมีความเห็นอย่างไร ครับ เธอมาทำเป็น โปรเจคคู่ขนาน ถ้าผมรับข้อเสนอนี้มาผมต้องหาทีมที่ทำ เรื่องของ Social Impact นิดนึง มีอะไรบ้าง การพัฒนา อัพเดท ข้อมูล มังกรบินเปิดเข้าไปด้วยนะครับ เส้นตัวแปรในการเดินทาง ถ้าผ่านร้านค่าใช้จ่ายในการซื้อแพมเพิส เล่นเกม อะไรพวกนี้ผมคิดว่าโทรไปหรอกอย่างนี้ สภาการแพทย์คุยกันมาพอสมควรผมได้ยินอยู่นะครับ ค่าบริการเปลี่ยนยาง การวิเคราะห์ ประกันสังคมแล้วก็ผลที่ได้มานี้ ไม่ยุ่งยากอะไร ขอบคุณครับ เมื่อกี้แม่ขายว่า มีคนชมเราว่า ประเทศทำประเทศไทยเราทำ covid ได้ดี อยากเห็นภาพรวมว่าประเทศไทย สามเหลี่ยมร้านมันอยู่ตรงไหน ช่วยผมหน่อยได้ไหม อัญมณี สลิงไปถึง 12 volts ก็ได้ พี่บอยพูดเล่นนิดนึงนะ เชิญครับ เหมือนกับว่าได้ยินทางอาจารย์สุวิทย์นะครับ อยู่นี้หรือ ไม่ครับ ไม่ได้ยินคุณหมอสุวิทย์ ในบอร์ด ครับ ไม่ทราบเหมือนกันตรงนี้ได้ไหมครับ ได้ครับผม ไม่ลงตั้งแต่ตัวจิตนิรันดร์เลยครับ การเก็บข้อมูลง่ายขึ้นเลยครับ iPad มีคนซักกี่คนครับ มีคนเข้าออกเยอะ ผมเดาได้ว่าน่าจะประมาณ 20 กว่าถึง 30 คน แล้วก็ที่ อยากฟังพระเทศน์ก็มีครับ ได้ข่าวว่าจะมีการประชุมร่วมระหว่าง X ใช่ไหม อันนี้สาระ ราคา เรื่องของการโกงกับเด็กและไฮเทค นัดไว้แล้วค่ะ แล้วก็ได้เชิญ มีของทาง appointment เชิญดอกเตอร์พัสดุและ EMS เข้าร่วมด้วยค่ะ เป็นการหารือ กลับกันไฮเทค คำนวณ Social Impact ที่เก่าๆคอลิตี้ of Life nectec ใช่ค่ะ อันนี้ก็จะเป็น เนื่องจาก เพราะว่าในการประชุมพอร์ต nectec เราพูดแทนตัวเลข ตัวเลขอย่างเดียวอาจจะไม่เหมาะ พูดถึง Call of Light ด้วย ชุมชนอย่างไร อลิสากับเอากลับมาเล่า ให้ฟัง ข้างหน้า ปทุมธานี ครับเชิญครับ มีใครเสนอความเห็น นวรัตน์ค่ะ ขอโทษค่ะ ขอฟังสักครู่ เธอเห็นที่บอกว่า เห็นด้วยนะคะ บอกว่าจะมีทีมพี่ทำ เกี่ยวกับการประเมิน เมื่อสักครู่ ที่ไหล ใช้กลางคืน Social Impact นะค่ะ ไปทางเศรษฐศาสตร์ a เรามองว่ามันเป็น Economic Impact หนูอีกนมอิ่มแพทย์ Social Cost ในมุมของในเรื่องของเครื่องมือแพทย์นี่ มองในว่าทำให้เกิด ผลกระทบ ทางเศรษฐกิจอย่างไร ในมุมมองของใคร พอจะเน้นเกี่ยวกับสุขภาพ การทรงผม ส่งผลต่อชีวิตอย่างไร ให้เรียนรู้ iPad ยี่ห้อน่าจะเป็นทาง ทางลัดที่ 1 นะคะ ร้านอาหาร รายละเอียดโครงการของ squat สหกรณ์ ช่วยตอบโจทย์มาค่ะ น่าจะเป็นในเรื่องของ ความเหลื่อมล้ำในเรื่องของการที่ทำให้เกิดผล เอากัน ช่วยตอบด้วยแหละ เรื่องของสุขภาพนะคะขอบคุณค่ะ อะไรบินได้ไหมลูกบ้านนะครับ วันนี้คงไม่มีผู้หญิงชอบกัน ยินดีนะครับ สงสัยว่า แค่พัน วัดเนินตามากกว่านั้น กูจะคิดว่าอย่างไร ง่วงนะครับแต่ผู้ชาย โรงพยาบาลอะไร ตัวอย่าง หนูขายยาก โลกมีประชากรที่อยู่ในนั้น ยุโรปมีประชากรเพิ่มขึ้น ถึงได้ถามหมื่นนะครับ ไม่มีเลย เรียกว่า ไม่มีอะไรที่แน่นอน เขายังไม่อยากให้ผมได้ยินได้ไหมเพราะโรคอะไร 24 โลก 26 ขออนุญาต เอาตัวอย่างก็พอครับ พระราชินี ไปลงจากเขาวะ หายากนะครับเพราะว่า หิมะตกหนัก เป็นโรคที่ หัวเข่าดำครับ กระโปรงยีนส์ การ เขาเรียกว่าอะไรครับ กล้วยไม้สวยไหม นารูโตะ ไปโรงพักก็บอกมานะครับ นกที่มีการขาดเอนไซม์ อะไรไม่ยาก เกือบเป็นลมขึ้นมา คือมันเยอะไป เราเชื่อมโยงกับแฟน genomics Thailand ลูกคนรวยคนจนนครสวรรค์ จะขับพลครับ ขออนุญาตสักนิดนึงได้ไหมครับ บริหารงานเป็นโรคกรดในครอบครัวฝรั่ง อกหัก ทำการเจริญเติบโตใหญ่กว่าปกติและความผิดปกติ ลองถามเรื่องที่เราไม่ค่อยเจอบ่อย นะครับ นัดเจอได้บ่อย มีพยัญชนะ 9000 นะครับ อยากดูเฉยๆ ที่หายาก วอลเลย์บอลไทย ลำไส้ ปกครองนะคะรูปพวกนี้ ละครอนุญาตสวดมนต์ครับ นิสาครับ ประชุมเรื่องให้แท็บเนี่ย เมนูนกแก้ว มีโอกาส กำลังฟัง ธนาคารออนไลน์ครับ ยังไงเดี๋ยวจะให้เลขาติดต่อกลับ สองรัก เป็นคนนะคะ Slide ครบครับหมดแล้วครับ อันนี้ของกะปินิดนึงได้ไหมครับ วิธีเข้าแพทย์ เมื่อกี้อะไร เดี๋ยวสักครู่ครับอาจารย์เอาขึ้น เงียบ มันเป็นไปไม่ได้หรอก ตารางบอลวันนี้ comment บ่อยอยากให้ทุกคนช่วย ดูว่า btw คือ สุขภาพด้วย เป้าหมาย พูดไปมาก ไม่ว่าจะเป็นเรื่อง ปากแหว่งเพดานโหว่ ชาลี ขอเส้นทางอะไร สแกน ความพยายามของคนนั้นคือคนที่เจ้านางงานวิจัย สังคม ไม่ได้ ต้มไข่ง่ายนะครับ ไปสไลด์ต่อนิดนึงนะครับ ไม่ใช่ ที่มีชื่อคณะกรรมการ เพราะฉะนั้น ก็คือเรียน อยู่กันอย่างนี้นะครับ น้ำตกกระไดพลอยโจน กลับคืนให้ มันเป็นนิสัย ได้ชาติจะได้อะไร ที่ผมก็ไม่รู้ว่า การบรรจุเป็นอย่างไรนะครับแต่ว่า ทวีปคลองธรรม ก็คิดและผมมากไปทุกวัน อันนี้มันติดที่ 1 เป็นของการพึ่งพาตนเอง Google พวกเราไปว่า ที่เล่นเมื่อกี้ ควยใหญ่ๆ วิจัย Opposite ลักหลับ แค่ 20 ราคาเท่านั้นเองตั้งแต่ทำมา รวมวัสดุก็เป็น 4 ขายต้นน้อยมาก คนก็ ยอดบัญชีมันจะกลับก็ไม่ถึง ต้องตั้งหลักใหม่ ได้อย่างไร เริ่มต้นใหม่ จะไปขนาดนี้ ข้อความที่สำคัญ ตี 5 เป็น มันก็ลงก่อน ช่อง 34 โรงเรียนเตรียม พฤหัสที่ 5 เป็น ห้ามดื่มสุรา เตรียมคนเข้า ช่อง 34 แผนที่ เมื่อกี้ โทรทัศน์ โต๊ะกลมพับได้ 38 รายการฟุตบอล ไปบันทึก แต่ก็ขายไม่ได้ ต่ำกว่ามาตรฐาน ไม่ต้อง พยายาม หนังเก่งขึ้น ต้องการขาย ตัวเองจะเป็นสิ่งที่ดีแล้ว ผมว่าต้องทำใจ เนื้อเพลงง่ายๆ นาทีนี้ ไปสายต่อไป ลองไปมิติคอมดับ ก็ลองเลื่อนไปดูสิ ปีครับ พี่ครับ เนื้อหอยครับไปข้างหน้า ปีครับ ไปอีก อีก อันนี้ ตรงๆนะครับ ทำอะไรค่อยคิด คิดว่า ยังไม่ดีขึ้นจนได้ยาก ฉันจะไปถึงหรือยังไร วันนี้ผมมีโอกาสได้ ตัว มาพร้อม ผมนี่ บริษัทพวกนี้ สมเด็จพระเทพรัตน์ มาพร้อมเน็ตไม่เชื่อการฉีดวัคซีน ถึงวันที่บ่มีอ้าย ที่เข้าถึงประชาชน คิดฮอดจำไม่ได้ ร้านเก็บนะ ถือว่าเก่งมาก เป็นเรื่องของการ ประชาชน GOT7 อันนี้ผมก็ไม่รู้เรื่องสั้น คอมพิวเตอร์ m-slaz ที่บอกว่าทำกับกิตติ ขอเสนอให้ที่สภากาชาดด้วยว่า เป็นคนทำ อยู่บ้านอย่างไร ชุดดูแล ไอ้ตัวนี้ผมว่า ขอดูสไลด์ต่อไป อกไก่ยังมีเวลาอีกนิด อะไรเข้าไปครับ ขึ้นหน้าครับขึ้นหน้า อันนี้ผมก็ไปศึกษาดูก่อน มิติแรก คอมเพล ข้อมูล What is มีความพยายามมาหลายรอบแล้ว ถ้าทำได้ก็จะ บังคับให้เย็ดกันไม่กี่วันก็มี Kbank ของ ทางโรงพยาบาล มันเป็นมิติ เอกชนก็ต้องไป จำได้บางอย่าง ต่างคนต่างไป ขอรหัสไป อันนี้เป็นไฟล์ที่ผม ผมมา โทรบอกเขา 90 70 ล้าน เก่งมากเลย หาข้อมูล นักออกมาได้อ่านข่าวกูไปกินยัง เช่าพื้นที่ราชบุรี ไปดูคนเดียวก็ต้องไปดู เล่น manatchaya พี่ก็พยายาม ไม่ช่วยวะ อุณหภูมิหวานความดัน ให้ผมเป็นอย่างไร อันนี้เป็นที่มาที่ว่าข้อความยอมรับ ไม่ได้เอาโทรศัพท์ไป เขามาส่งของ สวัสดิการพนักงานของรัฐ ประชุมร่วม ข้างบนขวา รหัสไป อะไรต่อไป อะไร ดีมากไหมเงินเท่านั้นเท่านี้ ส่งอีเมล ปฏิทินคนไทยของมีเยอะ ที่ทำ ยกกรรไกร ของโรงเรียน ถ้าเราทำเรื่อง ปฏิธรรมลดความเร็ว ระวังนะคือลดความเหลื่อมล้ำ อะไรคือประเทศไทย ส่งอาหาร เรียนภาษา ไม่ใช่แล้วว่าสปสช ผมถามไปแล้วไม่ค่อยมีใคร ศรัณย์ช่วยหน่อยได้ไหม มีขาด้วยหลังสลาก อยากทำหน้าที่ 2 อัน เวลาเราประชุมเยาวชนวันนี้ อภิชัยเสนออะไรขึ้นมา คดีที่เป็น ประเทศไทยไปได้ มีคนที่แคร์เรา เป็นตัวเลข หรือจะบอกว่า ปากแหว่งเพดานโหว่ให้ดีให้มันยาก มันจะทำอะไรให้กับประเทศ หรือทำคอลลาเจนมา ดูหนัง x-men สังเคราะห์ ขออนุญาต เป็นเรื่องดีๆ เมื่อคืนพวกตะวันออก ในการทำงานมากๆ วันนี้ขออีกอันนึงได้แล้วนะ อันที่ 3 อายุ 25 ช่องที่ 3 คนทำอะไร วันนี้ผมเรียนว่า พึ่งพาตนเองหรือรอความรัก หัวหมากมีที่ 3 ไม่ได้ ใครวะการหา ปัญหาการลงทุน นวการ t o i เลขนี้มารอบถัดไป เลขประจำตัวเลขที่ ลูกสาว เอากันก่อนที่จะมี อุตสาหกรรมเครื่องมือแพทย์ก็คือ ไม่เป็นไรต่อไป อันนี้ก็ดีมาก สว หนัง x ไทย หาข้อมูล ข้อมูลข้างบน บนฐานแล้ว ช่างเขา เมื่อไหร่ จับเวลา 15 คมในการจัดซื้อจัดจ้าง จริงๆนะ เป็นอุปกรณ์เครื่องมือแพทย์ รำคาญ เธอโคตรเก่ง จะไป เข้าส่งออก เชื่อมต่อ นี่ก็ โรงพยาบาลเอกชนไป สี 3 มิติ หาเงินหาทอง ปีที่สร้างความมั่งคั่งให้กับประเทศ อุตสาหกรรม อีสาน สะกดลงทุนอะไรมา มิติ 2 มิติ คอน BTS รอเข้าร่วมประชุม ผมจะได้ความรู้มาก ดีแล้วออกมาแล้ว นายกครับผมเอา คงจะได้ไม่เป็นห่วง อยากลบทุกอย่างไม่ได้อะไร ไม่เป็นไร ถ้าเราบอกกันดีๆถ้าบ่เก่ง การทำต่อ ของประมาณไปช่วย ไม่ได้ผ่านการ ไม่ได้ ขอจบ อะไรครับ ตอบสุดท้าย สรุปไม่ได้ขึ้น อนาคตประเทศอะไรที่ผมไม่ใช่สไลด์ วันที่ 8 สิงหาคม ผมมีอยู่ข้อนึง คนประเมิน รหัสตัวกัดเรียนให้ทุกคนทราบ อยากจะให้ เราไปหาทีมเศรษฐกิจ Facebook ระบบพูดเมื่อไหร่ เหยียบ ไม่มีใครมาช่วยผม ผมได้ตั้งคำถาม กาสะลอง ปปชซิว่าใคร โอเคครับตัวที่ผมใช้ เมียเด็กไหม เขาจะมาพูดนะขออนุญาต เอาสารสุขขอนแก่น จะออกได้ไหมยังอยู่ไหม สรุปมันใช้หมด จะส่งให้ทัน ไหนดูหน่อย เป็นกระที่ดีว่า กำไลหยกให้ทำ พระผงค่ำเดือนตรงๆเขารับ ผจกฝ่ายเลขาซึ่ง ไม่เคยทำ มาทำด้วยกัน สรุปนะครับ 1 ก็คือจะทำ 3 มิติ ซ่อมไฟฟ้าอยู่ประมาณ ปกติเวลานะครับ like แปลว่า มีความสุขมากมายสุขภาพไม่ค่อยจะได้นะครับ KPI ที่ 3 คือผมจะ ได้มาก็คือ เห็นว่า มีคุณภาพ คุณภาพชีวิตของคนไทยแล้วมันดีขึ้นแล้วเศรษฐกิจมันดีจริงหรือเปล่า ว่ามันดี ตัวปัญหาตัดไม่ได้ แล้วท่านนายกชื่ออะไร บางทีออกมาเชื่อ เด็กหญิงชื่ออะไร ขอบคุณมากครับ จะ comment อะไรไหมครับ ชีวิตผม b i กับนักเรียน มันไปได้ดี B E E G คนต่างประเทศ เวลา 5:00 น กำหนดการ มีข่าวจะแจ้งให้ทุกท่านทราบ วิธีนะครับ ok นะครับ จะเที่ยงวันก็นับเวลาได้ดี OK และขอขอบคุณทุกท่านครับที่ประชุมครับ สวัสดีค่ะ ขอบคุณค่ะ ทางขวา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ประชุม คณะกรรมการเทคนิคด้านเทคโนโลยีสิ่งอำนวยความสะดวกและเครื่องมือแพทย์ครั้งที่ 10/2564 วันอังคารที่ 14 ธันวาคม 2564 เวลา 10.00 – 12.00 น.</dc:title>
  <dc:creator/>
  <cp:keywords/>
  <dcterms:created xsi:type="dcterms:W3CDTF">2021-12-14T05:30:15Z</dcterms:created>
  <dcterms:modified xsi:type="dcterms:W3CDTF">2021-12-14T05: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ธันวาคม 2564 เวลา 09.50 น.</vt:lpwstr>
  </property>
  <property fmtid="{D5CDD505-2E9C-101B-9397-08002B2CF9AE}" pid="3" name="subtitle">
    <vt:lpwstr/>
  </property>
</Properties>
</file>